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985"/>
        <w:gridCol w:w="4111"/>
        <w:gridCol w:w="2126"/>
        <w:gridCol w:w="1417"/>
      </w:tblGrid>
      <w:tr w:rsidR="00BE5FD3" w:rsidRPr="00674952" w14:paraId="5A4FDABF" w14:textId="77777777" w:rsidTr="007218CF">
        <w:trPr>
          <w:cantSplit/>
        </w:trPr>
        <w:tc>
          <w:tcPr>
            <w:tcW w:w="1985" w:type="dxa"/>
          </w:tcPr>
          <w:p w14:paraId="0A123E2D" w14:textId="2748E148" w:rsidR="00BE5FD3" w:rsidRPr="006D4EA0" w:rsidRDefault="00853F0A" w:rsidP="007218CF">
            <w:pPr>
              <w:spacing w:before="60" w:after="40"/>
              <w:ind w:left="34"/>
              <w:rPr>
                <w:b/>
                <w:bCs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drawing>
                <wp:inline distT="0" distB="0" distL="0" distR="0" wp14:anchorId="31F7584E" wp14:editId="2408A517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297F662A" w14:textId="77777777" w:rsidR="00C62E93" w:rsidRDefault="00C62E93" w:rsidP="00E534D8">
            <w:pPr>
              <w:spacing w:before="240" w:after="120"/>
              <w:ind w:left="34"/>
              <w:rPr>
                <w:b/>
                <w:bCs/>
                <w:sz w:val="32"/>
                <w:szCs w:val="32"/>
              </w:rPr>
            </w:pPr>
            <w:r w:rsidRPr="006B503E">
              <w:rPr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50074F">
              <w:rPr>
                <w:b/>
                <w:bCs/>
                <w:sz w:val="32"/>
                <w:szCs w:val="32"/>
              </w:rPr>
              <w:t xml:space="preserve">for Asia </w:t>
            </w:r>
            <w:r>
              <w:rPr>
                <w:b/>
                <w:bCs/>
                <w:sz w:val="32"/>
                <w:szCs w:val="32"/>
              </w:rPr>
              <w:t>and</w:t>
            </w:r>
            <w:r w:rsidRPr="0050074F">
              <w:rPr>
                <w:b/>
                <w:bCs/>
                <w:sz w:val="32"/>
                <w:szCs w:val="32"/>
              </w:rPr>
              <w:t xml:space="preserve"> Pacific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6B503E">
              <w:rPr>
                <w:b/>
                <w:bCs/>
                <w:sz w:val="32"/>
                <w:szCs w:val="32"/>
              </w:rPr>
              <w:t>for WTDC-25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121846">
              <w:rPr>
                <w:b/>
                <w:bCs/>
                <w:sz w:val="32"/>
                <w:szCs w:val="32"/>
              </w:rPr>
              <w:t>(RPM-</w:t>
            </w:r>
            <w:r>
              <w:rPr>
                <w:b/>
                <w:bCs/>
                <w:sz w:val="32"/>
                <w:szCs w:val="32"/>
              </w:rPr>
              <w:t>ASP</w:t>
            </w:r>
            <w:r w:rsidRPr="00121846">
              <w:rPr>
                <w:b/>
                <w:bCs/>
                <w:sz w:val="32"/>
                <w:szCs w:val="32"/>
              </w:rPr>
              <w:t>)</w:t>
            </w:r>
          </w:p>
          <w:p w14:paraId="2C5307A5" w14:textId="177F25B0" w:rsidR="00BE5FD3" w:rsidRPr="00A96DFE" w:rsidRDefault="00C62E93" w:rsidP="00E534D8">
            <w:pPr>
              <w:spacing w:before="240" w:after="120"/>
              <w:rPr>
                <w:rFonts w:cstheme="minorBidi"/>
                <w:b/>
                <w:bCs/>
                <w:sz w:val="32"/>
                <w:szCs w:val="32"/>
              </w:rPr>
            </w:pPr>
            <w:r w:rsidRPr="00C10288">
              <w:rPr>
                <w:b/>
                <w:bCs/>
                <w:sz w:val="26"/>
                <w:szCs w:val="26"/>
              </w:rPr>
              <w:t>Bangkok</w:t>
            </w:r>
            <w:r>
              <w:rPr>
                <w:b/>
                <w:bCs/>
                <w:sz w:val="26"/>
                <w:szCs w:val="26"/>
              </w:rPr>
              <w:t xml:space="preserve">, </w:t>
            </w:r>
            <w:r w:rsidRPr="00096445">
              <w:rPr>
                <w:b/>
                <w:bCs/>
                <w:sz w:val="26"/>
                <w:szCs w:val="26"/>
              </w:rPr>
              <w:t>Thailand</w:t>
            </w:r>
            <w:r>
              <w:rPr>
                <w:b/>
                <w:bCs/>
                <w:sz w:val="26"/>
                <w:szCs w:val="26"/>
              </w:rPr>
              <w:t xml:space="preserve">, 20-21 March </w:t>
            </w:r>
            <w:r w:rsidRPr="006D4EA0">
              <w:rPr>
                <w:b/>
                <w:bCs/>
                <w:sz w:val="26"/>
                <w:szCs w:val="26"/>
              </w:rPr>
              <w:t>202</w:t>
            </w:r>
            <w:r>
              <w:rPr>
                <w:b/>
                <w:bCs/>
                <w:sz w:val="26"/>
                <w:szCs w:val="26"/>
              </w:rPr>
              <w:t>5</w:t>
            </w:r>
          </w:p>
        </w:tc>
        <w:tc>
          <w:tcPr>
            <w:tcW w:w="1417" w:type="dxa"/>
          </w:tcPr>
          <w:p w14:paraId="08590635" w14:textId="41C3F6C2" w:rsidR="00BE5FD3" w:rsidRPr="00674952" w:rsidRDefault="00BE5FD3" w:rsidP="00473DC5">
            <w:pPr>
              <w:spacing w:after="120"/>
              <w:ind w:right="142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5DE369D" wp14:editId="08E1D91D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946CF5">
        <w:trPr>
          <w:cantSplit/>
        </w:trPr>
        <w:tc>
          <w:tcPr>
            <w:tcW w:w="6096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543" w:type="dxa"/>
            <w:gridSpan w:val="2"/>
            <w:tcBorders>
              <w:top w:val="single" w:sz="12" w:space="0" w:color="auto"/>
            </w:tcBorders>
          </w:tcPr>
          <w:p w14:paraId="10DB571E" w14:textId="365F73F3" w:rsidR="00C64B30" w:rsidRPr="0046671C" w:rsidRDefault="00C64B30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</w:p>
        </w:tc>
      </w:tr>
      <w:tr w:rsidR="00C64B30" w:rsidRPr="00F83064" w14:paraId="69AB090E" w14:textId="77777777" w:rsidTr="00946CF5">
        <w:trPr>
          <w:cantSplit/>
          <w:trHeight w:val="23"/>
        </w:trPr>
        <w:tc>
          <w:tcPr>
            <w:tcW w:w="6096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543" w:type="dxa"/>
            <w:gridSpan w:val="2"/>
          </w:tcPr>
          <w:p w14:paraId="19298A4A" w14:textId="4DD3ADFF" w:rsidR="00C64B30" w:rsidRPr="00AB04A1" w:rsidRDefault="582C4337" w:rsidP="35A43F95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2766EA4E">
              <w:rPr>
                <w:rFonts w:cstheme="minorBidi"/>
                <w:b/>
                <w:lang w:val="es-ES"/>
              </w:rPr>
              <w:t xml:space="preserve">Document </w:t>
            </w:r>
            <w:bookmarkStart w:id="4" w:name="DocRef1"/>
            <w:bookmarkEnd w:id="4"/>
            <w:r w:rsidRPr="2766EA4E">
              <w:rPr>
                <w:rFonts w:cstheme="minorBidi"/>
                <w:b/>
                <w:lang w:val="es-ES"/>
              </w:rPr>
              <w:t>RPM-</w:t>
            </w:r>
            <w:r w:rsidR="6E0714CC" w:rsidRPr="2766EA4E">
              <w:rPr>
                <w:rFonts w:cstheme="minorBidi"/>
                <w:b/>
                <w:lang w:val="es-ES"/>
              </w:rPr>
              <w:t>ASP</w:t>
            </w:r>
            <w:r w:rsidR="4BB498CE" w:rsidRPr="2766EA4E">
              <w:rPr>
                <w:rFonts w:cstheme="minorBidi"/>
                <w:b/>
                <w:lang w:val="es-ES"/>
              </w:rPr>
              <w:t>2</w:t>
            </w:r>
            <w:r w:rsidR="214699AB" w:rsidRPr="2766EA4E">
              <w:rPr>
                <w:rFonts w:cstheme="minorBidi"/>
                <w:b/>
                <w:lang w:val="es-ES"/>
              </w:rPr>
              <w:t>5</w:t>
            </w:r>
            <w:r w:rsidRPr="2766EA4E">
              <w:rPr>
                <w:rFonts w:cstheme="minorBidi"/>
                <w:b/>
                <w:lang w:val="es-ES"/>
              </w:rPr>
              <w:t>/</w:t>
            </w:r>
            <w:r w:rsidR="1A523183" w:rsidRPr="2766EA4E">
              <w:rPr>
                <w:rFonts w:cstheme="minorBidi"/>
                <w:b/>
                <w:lang w:val="es-ES"/>
              </w:rPr>
              <w:t>DT/</w:t>
            </w:r>
            <w:r w:rsidR="0EE1CD83" w:rsidRPr="2766EA4E">
              <w:rPr>
                <w:rFonts w:cstheme="minorBidi"/>
                <w:b/>
                <w:lang w:val="es-ES"/>
              </w:rPr>
              <w:t>1</w:t>
            </w:r>
            <w:r w:rsidRPr="2766EA4E">
              <w:rPr>
                <w:rFonts w:cstheme="minorBidi"/>
                <w:b/>
                <w:lang w:val="es-ES"/>
              </w:rPr>
              <w:t>-E</w:t>
            </w:r>
          </w:p>
        </w:tc>
      </w:tr>
      <w:tr w:rsidR="00C64B30" w:rsidRPr="00674952" w14:paraId="7E2BB70E" w14:textId="77777777" w:rsidTr="00946CF5">
        <w:trPr>
          <w:cantSplit/>
          <w:trHeight w:val="23"/>
        </w:trPr>
        <w:tc>
          <w:tcPr>
            <w:tcW w:w="6096" w:type="dxa"/>
            <w:gridSpan w:val="2"/>
            <w:shd w:val="clear" w:color="auto" w:fill="auto"/>
          </w:tcPr>
          <w:p w14:paraId="6187458F" w14:textId="77777777" w:rsidR="00C64B30" w:rsidRPr="00AB04A1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543" w:type="dxa"/>
            <w:gridSpan w:val="2"/>
          </w:tcPr>
          <w:p w14:paraId="1D84793C" w14:textId="1F8BE434" w:rsidR="00C64B30" w:rsidRPr="00674952" w:rsidRDefault="0DFDCAD3" w:rsidP="56B7D484">
            <w:pPr>
              <w:spacing w:before="0" w:line="240" w:lineRule="atLeast"/>
              <w:rPr>
                <w:rFonts w:cstheme="minorBidi"/>
              </w:rPr>
            </w:pPr>
            <w:r w:rsidRPr="56B7D484">
              <w:rPr>
                <w:rFonts w:cstheme="minorBidi"/>
                <w:b/>
                <w:bCs/>
                <w:lang w:val="fr-FR"/>
              </w:rPr>
              <w:t>1</w:t>
            </w:r>
            <w:r w:rsidR="64591978" w:rsidRPr="56B7D484">
              <w:rPr>
                <w:rFonts w:cstheme="minorBidi"/>
                <w:b/>
                <w:bCs/>
                <w:lang w:val="fr-FR"/>
              </w:rPr>
              <w:t xml:space="preserve">5 </w:t>
            </w:r>
            <w:r w:rsidR="1D65760E" w:rsidRPr="56B7D484">
              <w:rPr>
                <w:rFonts w:cstheme="minorBidi"/>
                <w:b/>
                <w:bCs/>
                <w:lang w:val="fr-FR"/>
              </w:rPr>
              <w:t>March</w:t>
            </w:r>
            <w:r w:rsidR="7DB7814E" w:rsidRPr="56B7D484">
              <w:rPr>
                <w:rFonts w:cstheme="minorBidi"/>
                <w:b/>
                <w:bCs/>
                <w:lang w:val="fr-FR"/>
              </w:rPr>
              <w:t xml:space="preserve"> 202</w:t>
            </w:r>
            <w:r w:rsidR="4D0C9EF2" w:rsidRPr="56B7D484">
              <w:rPr>
                <w:rFonts w:cstheme="minorBidi"/>
                <w:b/>
                <w:bCs/>
                <w:lang w:val="fr-FR"/>
              </w:rPr>
              <w:t>5</w:t>
            </w:r>
          </w:p>
        </w:tc>
      </w:tr>
      <w:tr w:rsidR="00C64B30" w:rsidRPr="00674952" w14:paraId="1D6C1835" w14:textId="77777777" w:rsidTr="00946CF5">
        <w:trPr>
          <w:cantSplit/>
          <w:trHeight w:val="23"/>
        </w:trPr>
        <w:tc>
          <w:tcPr>
            <w:tcW w:w="6096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543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56B7D484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56B7D484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56B7D484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8423A16" w14:textId="3855D501" w:rsidR="0BA1C5B5" w:rsidRDefault="0BA1C5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3544"/>
        <w:gridCol w:w="2546"/>
      </w:tblGrid>
      <w:tr w:rsidR="009858F0" w:rsidRPr="009C0FBB" w14:paraId="2FFFC476" w14:textId="77777777" w:rsidTr="7B514D4A">
        <w:trPr>
          <w:tblHeader/>
        </w:trPr>
        <w:tc>
          <w:tcPr>
            <w:tcW w:w="1413" w:type="dxa"/>
            <w:shd w:val="clear" w:color="auto" w:fill="8DB3E2" w:themeFill="text2" w:themeFillTint="66"/>
          </w:tcPr>
          <w:p w14:paraId="3EF505AE" w14:textId="70229F9B" w:rsidR="009858F0" w:rsidRPr="009C0FBB" w:rsidRDefault="009858F0" w:rsidP="00352090">
            <w:pPr>
              <w:spacing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Local time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23279809" w14:textId="32DB9EAD" w:rsidR="009858F0" w:rsidRPr="009C0FBB" w:rsidRDefault="2B753F9F" w:rsidP="00352090">
            <w:pPr>
              <w:spacing w:line="276" w:lineRule="auto"/>
              <w:jc w:val="center"/>
              <w:rPr>
                <w:rFonts w:cstheme="minorBidi"/>
                <w:b/>
                <w:sz w:val="21"/>
                <w:szCs w:val="21"/>
              </w:rPr>
            </w:pPr>
            <w:r w:rsidRPr="756EAE5F">
              <w:rPr>
                <w:rFonts w:cstheme="minorBidi"/>
                <w:b/>
                <w:bCs/>
                <w:sz w:val="21"/>
                <w:szCs w:val="21"/>
              </w:rPr>
              <w:t>Wednesday</w:t>
            </w:r>
            <w:r w:rsidR="5CF249CE" w:rsidRPr="756EAE5F">
              <w:rPr>
                <w:rFonts w:cstheme="minorBidi"/>
                <w:b/>
                <w:bCs/>
                <w:sz w:val="21"/>
                <w:szCs w:val="21"/>
              </w:rPr>
              <w:t xml:space="preserve">, </w:t>
            </w:r>
            <w:r w:rsidR="544AC3C8" w:rsidRPr="4631F39C">
              <w:rPr>
                <w:rFonts w:cstheme="minorBidi"/>
                <w:b/>
                <w:bCs/>
                <w:sz w:val="21"/>
                <w:szCs w:val="21"/>
              </w:rPr>
              <w:t>19 March</w:t>
            </w:r>
          </w:p>
        </w:tc>
        <w:tc>
          <w:tcPr>
            <w:tcW w:w="3544" w:type="dxa"/>
            <w:shd w:val="clear" w:color="auto" w:fill="8DB3E2" w:themeFill="text2" w:themeFillTint="66"/>
          </w:tcPr>
          <w:p w14:paraId="58E7C4A4" w14:textId="11B9DC0A" w:rsidR="009858F0" w:rsidRPr="009C0FBB" w:rsidRDefault="009858F0" w:rsidP="00352090">
            <w:pPr>
              <w:spacing w:line="276" w:lineRule="auto"/>
              <w:jc w:val="center"/>
              <w:rPr>
                <w:rFonts w:cstheme="minorBidi"/>
                <w:b/>
                <w:sz w:val="21"/>
                <w:szCs w:val="21"/>
              </w:rPr>
            </w:pPr>
            <w:r w:rsidRPr="1593533B">
              <w:rPr>
                <w:rFonts w:cstheme="minorBidi"/>
                <w:b/>
                <w:bCs/>
                <w:sz w:val="21"/>
                <w:szCs w:val="21"/>
              </w:rPr>
              <w:t>T</w:t>
            </w:r>
            <w:r w:rsidR="18AA7D1B" w:rsidRPr="1593533B">
              <w:rPr>
                <w:rFonts w:cstheme="minorBidi"/>
                <w:b/>
                <w:bCs/>
                <w:sz w:val="21"/>
                <w:szCs w:val="21"/>
              </w:rPr>
              <w:t>hursday</w:t>
            </w:r>
            <w:r w:rsidRPr="4631F39C">
              <w:rPr>
                <w:rFonts w:cstheme="minorBidi"/>
                <w:b/>
                <w:sz w:val="21"/>
                <w:szCs w:val="21"/>
              </w:rPr>
              <w:t xml:space="preserve">, </w:t>
            </w:r>
            <w:r w:rsidRPr="0C949390">
              <w:rPr>
                <w:rFonts w:cstheme="minorBidi"/>
                <w:b/>
                <w:bCs/>
                <w:sz w:val="21"/>
                <w:szCs w:val="21"/>
              </w:rPr>
              <w:t>2</w:t>
            </w:r>
            <w:r w:rsidR="46F5D279" w:rsidRPr="0C949390">
              <w:rPr>
                <w:rFonts w:cstheme="minorBidi"/>
                <w:b/>
                <w:bCs/>
                <w:sz w:val="21"/>
                <w:szCs w:val="21"/>
              </w:rPr>
              <w:t xml:space="preserve">0 </w:t>
            </w:r>
            <w:r w:rsidR="46F5D279" w:rsidRPr="78767A2C">
              <w:rPr>
                <w:rFonts w:cstheme="minorBidi"/>
                <w:b/>
                <w:bCs/>
                <w:sz w:val="21"/>
                <w:szCs w:val="21"/>
              </w:rPr>
              <w:t>March</w:t>
            </w:r>
          </w:p>
        </w:tc>
        <w:tc>
          <w:tcPr>
            <w:tcW w:w="2546" w:type="dxa"/>
            <w:shd w:val="clear" w:color="auto" w:fill="8DB3E2" w:themeFill="text2" w:themeFillTint="66"/>
          </w:tcPr>
          <w:p w14:paraId="4E6FBF03" w14:textId="1F170BB9" w:rsidR="009858F0" w:rsidRPr="009C0FBB" w:rsidRDefault="46F5D279" w:rsidP="00352090">
            <w:pPr>
              <w:spacing w:line="276" w:lineRule="auto"/>
              <w:jc w:val="center"/>
              <w:rPr>
                <w:rFonts w:cstheme="minorBidi"/>
                <w:b/>
                <w:sz w:val="21"/>
                <w:szCs w:val="21"/>
              </w:rPr>
            </w:pPr>
            <w:r w:rsidRPr="6BA31FE4">
              <w:rPr>
                <w:rFonts w:cstheme="minorBidi"/>
                <w:b/>
                <w:bCs/>
                <w:sz w:val="21"/>
                <w:szCs w:val="21"/>
              </w:rPr>
              <w:t>Friday</w:t>
            </w:r>
            <w:r w:rsidR="009858F0" w:rsidRPr="6BA31FE4">
              <w:rPr>
                <w:rFonts w:cstheme="minorBidi"/>
                <w:b/>
                <w:bCs/>
                <w:sz w:val="21"/>
                <w:szCs w:val="21"/>
              </w:rPr>
              <w:t xml:space="preserve">, </w:t>
            </w:r>
            <w:r w:rsidR="009858F0" w:rsidRPr="5C15565F">
              <w:rPr>
                <w:rFonts w:cstheme="minorBidi"/>
                <w:b/>
                <w:bCs/>
                <w:sz w:val="21"/>
                <w:szCs w:val="21"/>
              </w:rPr>
              <w:t>2</w:t>
            </w:r>
            <w:r w:rsidR="7BD3FE01" w:rsidRPr="5C15565F">
              <w:rPr>
                <w:rFonts w:cstheme="minorBidi"/>
                <w:b/>
                <w:bCs/>
                <w:sz w:val="21"/>
                <w:szCs w:val="21"/>
              </w:rPr>
              <w:t xml:space="preserve">1 </w:t>
            </w:r>
            <w:r w:rsidR="7BD3FE01" w:rsidRPr="3C06C479">
              <w:rPr>
                <w:rFonts w:cstheme="minorBidi"/>
                <w:b/>
                <w:bCs/>
                <w:sz w:val="21"/>
                <w:szCs w:val="21"/>
              </w:rPr>
              <w:t>March</w:t>
            </w:r>
          </w:p>
        </w:tc>
      </w:tr>
      <w:tr w:rsidR="009858F0" w:rsidRPr="009C0FBB" w14:paraId="0CC24C1D" w14:textId="77777777" w:rsidTr="7B514D4A">
        <w:trPr>
          <w:trHeight w:val="579"/>
        </w:trPr>
        <w:tc>
          <w:tcPr>
            <w:tcW w:w="1413" w:type="dxa"/>
            <w:vMerge w:val="restart"/>
          </w:tcPr>
          <w:p w14:paraId="6FFBB80B" w14:textId="6BE8B1A4" w:rsidR="009858F0" w:rsidRPr="009C0FBB" w:rsidRDefault="009858F0" w:rsidP="009C0FBB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0800h-0900h</w:t>
            </w:r>
          </w:p>
        </w:tc>
        <w:tc>
          <w:tcPr>
            <w:tcW w:w="2126" w:type="dxa"/>
            <w:shd w:val="clear" w:color="auto" w:fill="DBE5F1" w:themeFill="accent1" w:themeFillTint="33"/>
          </w:tcPr>
          <w:p w14:paraId="3CF608E1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DBE5F1" w:themeFill="accent1" w:themeFillTint="33"/>
            <w:vAlign w:val="center"/>
          </w:tcPr>
          <w:p w14:paraId="16BD2853" w14:textId="0B025B93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(0800h-0900h)</w:t>
            </w:r>
          </w:p>
          <w:p w14:paraId="01A91010" w14:textId="37F9326D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Badging and networking</w:t>
            </w:r>
          </w:p>
        </w:tc>
        <w:tc>
          <w:tcPr>
            <w:tcW w:w="2546" w:type="dxa"/>
            <w:vMerge w:val="restart"/>
            <w:shd w:val="clear" w:color="auto" w:fill="DBE5F1" w:themeFill="accent1" w:themeFillTint="33"/>
          </w:tcPr>
          <w:p w14:paraId="387572CF" w14:textId="4EA21A96" w:rsidR="009858F0" w:rsidRPr="009C0FBB" w:rsidRDefault="009858F0" w:rsidP="21A99085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Badging and networking</w:t>
            </w:r>
          </w:p>
        </w:tc>
      </w:tr>
      <w:tr w:rsidR="009858F0" w:rsidRPr="009C0FBB" w14:paraId="2805344E" w14:textId="77777777" w:rsidTr="7B514D4A">
        <w:trPr>
          <w:trHeight w:val="471"/>
        </w:trPr>
        <w:tc>
          <w:tcPr>
            <w:tcW w:w="1413" w:type="dxa"/>
            <w:vMerge/>
          </w:tcPr>
          <w:p w14:paraId="021636D0" w14:textId="458B5830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2126" w:type="dxa"/>
            <w:shd w:val="clear" w:color="auto" w:fill="DBE5F1" w:themeFill="accent1" w:themeFillTint="33"/>
          </w:tcPr>
          <w:p w14:paraId="111DCD56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DBE5F1" w:themeFill="accent1" w:themeFillTint="33"/>
          </w:tcPr>
          <w:p w14:paraId="571CF450" w14:textId="657C0DE4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(0815h-0845)</w:t>
            </w:r>
          </w:p>
          <w:p w14:paraId="29416BBB" w14:textId="38BFFA7C" w:rsidR="009858F0" w:rsidRPr="009C0FBB" w:rsidRDefault="009858F0" w:rsidP="4B6480FD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Heads of Delegation Meeting</w:t>
            </w:r>
          </w:p>
        </w:tc>
        <w:tc>
          <w:tcPr>
            <w:tcW w:w="2546" w:type="dxa"/>
            <w:vMerge/>
          </w:tcPr>
          <w:p w14:paraId="0A9F9AE0" w14:textId="61E750DE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i/>
                <w:iCs/>
                <w:sz w:val="21"/>
                <w:szCs w:val="21"/>
              </w:rPr>
            </w:pPr>
          </w:p>
        </w:tc>
      </w:tr>
      <w:tr w:rsidR="009858F0" w:rsidRPr="009C0FBB" w14:paraId="5C5773FD" w14:textId="77777777" w:rsidTr="7B514D4A">
        <w:trPr>
          <w:trHeight w:val="1560"/>
        </w:trPr>
        <w:tc>
          <w:tcPr>
            <w:tcW w:w="1413" w:type="dxa"/>
          </w:tcPr>
          <w:p w14:paraId="14EEB101" w14:textId="19C55F7A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0900h-1030h</w:t>
            </w:r>
          </w:p>
        </w:tc>
        <w:tc>
          <w:tcPr>
            <w:tcW w:w="2126" w:type="dxa"/>
          </w:tcPr>
          <w:p w14:paraId="748D43C7" w14:textId="77777777" w:rsidR="009858F0" w:rsidRPr="009C0FBB" w:rsidRDefault="009858F0" w:rsidP="00352090">
            <w:pPr>
              <w:spacing w:before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</w:tcPr>
          <w:p w14:paraId="295D75CD" w14:textId="6AC36406" w:rsidR="009858F0" w:rsidRPr="009C0FBB" w:rsidRDefault="009858F0" w:rsidP="00352090">
            <w:pPr>
              <w:spacing w:before="40" w:after="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RPM-</w:t>
            </w:r>
            <w:r w:rsidR="00B4128D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ASP</w:t>
            </w: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 xml:space="preserve"> plenary</w:t>
            </w:r>
          </w:p>
          <w:p w14:paraId="6ED58F6B" w14:textId="4E174C06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Agenda item 1:</w:t>
            </w:r>
            <w:r w:rsidRPr="009C0FBB">
              <w:rPr>
                <w:rFonts w:cstheme="minorHAnsi"/>
                <w:sz w:val="21"/>
                <w:szCs w:val="21"/>
              </w:rPr>
              <w:t xml:space="preserve"> Opening ceremony</w:t>
            </w:r>
          </w:p>
          <w:p w14:paraId="34D25753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Agenda item 2:</w:t>
            </w:r>
            <w:r w:rsidRPr="009C0FBB">
              <w:rPr>
                <w:rFonts w:cstheme="minorHAnsi"/>
                <w:sz w:val="21"/>
                <w:szCs w:val="21"/>
              </w:rPr>
              <w:t xml:space="preserve"> Election of the Chair and Vice-Chairs</w:t>
            </w:r>
          </w:p>
          <w:p w14:paraId="046CE3CC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Agenda item 3:</w:t>
            </w:r>
            <w:r w:rsidRPr="009C0FBB">
              <w:rPr>
                <w:rFonts w:cstheme="minorHAnsi"/>
                <w:sz w:val="21"/>
                <w:szCs w:val="21"/>
              </w:rPr>
              <w:t xml:space="preserve"> Approval of the agenda</w:t>
            </w:r>
          </w:p>
          <w:p w14:paraId="606BB803" w14:textId="6C21CA27" w:rsidR="009858F0" w:rsidRPr="009C0FBB" w:rsidRDefault="00AB53E8" w:rsidP="30DF914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 xml:space="preserve">            </w:t>
            </w:r>
            <w:r w:rsidR="009858F0"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Document:</w:t>
            </w:r>
            <w:r w:rsidR="009858F0" w:rsidRPr="009C0FBB">
              <w:rPr>
                <w:rFonts w:cstheme="minorHAnsi"/>
                <w:i/>
                <w:iCs/>
                <w:sz w:val="21"/>
                <w:szCs w:val="21"/>
              </w:rPr>
              <w:t xml:space="preserve"> </w:t>
            </w:r>
            <w:hyperlink r:id="rId13" w:history="1">
              <w:r w:rsidR="009858F0" w:rsidRPr="00167D41">
                <w:rPr>
                  <w:rStyle w:val="Hyperlink"/>
                  <w:rFonts w:eastAsia="Times New Roman" w:cstheme="minorHAnsi"/>
                  <w:sz w:val="21"/>
                  <w:szCs w:val="21"/>
                </w:rPr>
                <w:t>1</w:t>
              </w:r>
              <w:r w:rsidR="00522078" w:rsidRPr="00167D41">
                <w:rPr>
                  <w:rStyle w:val="Hyperlink"/>
                  <w:rFonts w:eastAsia="Times New Roman" w:cstheme="minorHAnsi"/>
                  <w:sz w:val="21"/>
                  <w:szCs w:val="21"/>
                </w:rPr>
                <w:t>(</w:t>
              </w:r>
              <w:r w:rsidR="002230E4" w:rsidRPr="00167D41">
                <w:rPr>
                  <w:rStyle w:val="Hyperlink"/>
                  <w:rFonts w:cstheme="minorHAnsi"/>
                  <w:sz w:val="21"/>
                  <w:szCs w:val="21"/>
                </w:rPr>
                <w:t>Rev.</w:t>
              </w:r>
              <w:r w:rsidR="00173A45" w:rsidRPr="00167D41">
                <w:rPr>
                  <w:rStyle w:val="Hyperlink"/>
                  <w:rFonts w:cstheme="minorHAnsi"/>
                  <w:sz w:val="21"/>
                  <w:szCs w:val="21"/>
                </w:rPr>
                <w:t>2</w:t>
              </w:r>
              <w:r w:rsidR="00522078" w:rsidRPr="00167D41">
                <w:rPr>
                  <w:rStyle w:val="Hyperlink"/>
                  <w:rFonts w:cstheme="minorHAnsi"/>
                  <w:sz w:val="21"/>
                  <w:szCs w:val="21"/>
                </w:rPr>
                <w:t>)</w:t>
              </w:r>
            </w:hyperlink>
          </w:p>
          <w:p w14:paraId="1F7F400E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Agenda item 4:</w:t>
            </w:r>
            <w:r w:rsidRPr="009C0FBB">
              <w:rPr>
                <w:rFonts w:cstheme="minorHAnsi"/>
                <w:sz w:val="21"/>
                <w:szCs w:val="21"/>
              </w:rPr>
              <w:t xml:space="preserve"> Consideration of the time management plan</w:t>
            </w:r>
          </w:p>
          <w:p w14:paraId="6FC92150" w14:textId="57E599FB" w:rsidR="009858F0" w:rsidRPr="009C0FBB" w:rsidRDefault="009858F0" w:rsidP="35A43F95">
            <w:pPr>
              <w:spacing w:before="40" w:after="40" w:line="276" w:lineRule="auto"/>
              <w:rPr>
                <w:rFonts w:eastAsia="Times New Roman" w:cstheme="minorBidi"/>
                <w:sz w:val="21"/>
                <w:szCs w:val="21"/>
              </w:rPr>
            </w:pPr>
            <w:r w:rsidRPr="35A43F95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:</w:t>
            </w:r>
            <w:r w:rsidRPr="35A43F95">
              <w:rPr>
                <w:rFonts w:cstheme="minorBidi"/>
                <w:i/>
                <w:iCs/>
                <w:sz w:val="21"/>
                <w:szCs w:val="21"/>
              </w:rPr>
              <w:t xml:space="preserve"> </w:t>
            </w:r>
            <w:hyperlink r:id="rId14" w:history="1">
              <w:r w:rsidRPr="00C35D0A">
                <w:rPr>
                  <w:rStyle w:val="Hyperlink"/>
                  <w:rFonts w:eastAsia="Times New Roman" w:cstheme="minorBidi"/>
                  <w:sz w:val="21"/>
                  <w:szCs w:val="21"/>
                </w:rPr>
                <w:t>DT/</w:t>
              </w:r>
              <w:r w:rsidR="2C54AB90" w:rsidRPr="00C35D0A">
                <w:rPr>
                  <w:rStyle w:val="Hyperlink"/>
                  <w:rFonts w:eastAsia="Times New Roman" w:cstheme="minorBidi"/>
                  <w:sz w:val="21"/>
                  <w:szCs w:val="21"/>
                </w:rPr>
                <w:t>1</w:t>
              </w:r>
            </w:hyperlink>
          </w:p>
          <w:p w14:paraId="4702E48E" w14:textId="4A93FF3D" w:rsidR="009858F0" w:rsidRPr="009C0FBB" w:rsidRDefault="009858F0" w:rsidP="35A43F95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35A43F95">
              <w:rPr>
                <w:rFonts w:cstheme="minorBidi"/>
                <w:b/>
                <w:bCs/>
                <w:sz w:val="21"/>
                <w:szCs w:val="21"/>
              </w:rPr>
              <w:t>Agenda item 5:</w:t>
            </w:r>
            <w:r w:rsidRPr="35A43F95">
              <w:rPr>
                <w:rFonts w:cstheme="minorBidi"/>
                <w:sz w:val="21"/>
                <w:szCs w:val="21"/>
              </w:rPr>
              <w:t xml:space="preserve"> Reporting on the implementation of the WTDC-22 Kigali Action Plan (including the Regional Initiatives)</w:t>
            </w:r>
            <w:r w:rsidR="00FB02CC" w:rsidRPr="35A43F95">
              <w:rPr>
                <w:rFonts w:cstheme="minorBidi"/>
                <w:sz w:val="21"/>
                <w:szCs w:val="21"/>
              </w:rPr>
              <w:t xml:space="preserve"> and Presentation on State of digital development and trends in the </w:t>
            </w:r>
            <w:r w:rsidR="00B4128D" w:rsidRPr="35A43F95">
              <w:rPr>
                <w:rFonts w:cstheme="minorBidi"/>
                <w:sz w:val="21"/>
                <w:szCs w:val="21"/>
              </w:rPr>
              <w:t>ASP</w:t>
            </w:r>
            <w:r w:rsidR="00FB02CC" w:rsidRPr="35A43F95">
              <w:rPr>
                <w:rFonts w:cstheme="minorBidi"/>
                <w:sz w:val="21"/>
                <w:szCs w:val="21"/>
              </w:rPr>
              <w:t xml:space="preserve"> Region: Challenges and opportunities</w:t>
            </w:r>
          </w:p>
          <w:p w14:paraId="22ADD660" w14:textId="523538CC" w:rsidR="009858F0" w:rsidRPr="00F83064" w:rsidRDefault="19C29145" w:rsidP="00C35D0A">
            <w:pPr>
              <w:tabs>
                <w:tab w:val="left" w:pos="272"/>
              </w:tabs>
              <w:spacing w:before="0" w:after="40" w:line="276" w:lineRule="auto"/>
              <w:jc w:val="both"/>
              <w:rPr>
                <w:rFonts w:cstheme="minorBidi"/>
                <w:sz w:val="21"/>
                <w:szCs w:val="21"/>
              </w:rPr>
            </w:pPr>
            <w:r w:rsidRPr="00F83064">
              <w:rPr>
                <w:rFonts w:cstheme="minorBidi"/>
                <w:b/>
                <w:i/>
                <w:sz w:val="21"/>
                <w:szCs w:val="21"/>
              </w:rPr>
              <w:t xml:space="preserve">            </w:t>
            </w:r>
            <w:r w:rsidR="0439F182" w:rsidRPr="00F83064">
              <w:rPr>
                <w:rFonts w:cstheme="minorBidi"/>
                <w:b/>
                <w:i/>
                <w:sz w:val="21"/>
                <w:szCs w:val="21"/>
              </w:rPr>
              <w:t xml:space="preserve">Documents: </w:t>
            </w:r>
            <w:hyperlink r:id="rId15" w:history="1">
              <w:r w:rsidR="0439F182" w:rsidRPr="00C35D0A">
                <w:rPr>
                  <w:rStyle w:val="Hyperlink"/>
                  <w:rFonts w:eastAsia="Times New Roman" w:cstheme="minorBidi"/>
                  <w:sz w:val="21"/>
                  <w:szCs w:val="21"/>
                </w:rPr>
                <w:t>2</w:t>
              </w:r>
              <w:r w:rsidR="00AB04A1" w:rsidRPr="00C35D0A">
                <w:rPr>
                  <w:rStyle w:val="Hyperlink"/>
                  <w:rFonts w:cstheme="minorBidi"/>
                  <w:sz w:val="21"/>
                  <w:szCs w:val="21"/>
                </w:rPr>
                <w:t>(Rev.3)</w:t>
              </w:r>
            </w:hyperlink>
            <w:r w:rsidR="0439F182" w:rsidRPr="00F83064">
              <w:rPr>
                <w:rStyle w:val="Hyperlink"/>
                <w:color w:val="auto"/>
                <w:u w:val="none"/>
              </w:rPr>
              <w:t>,</w:t>
            </w:r>
            <w:r w:rsidR="2EC0753E" w:rsidRPr="00F83064">
              <w:rPr>
                <w:rFonts w:cstheme="minorBidi"/>
                <w:sz w:val="21"/>
                <w:szCs w:val="21"/>
              </w:rPr>
              <w:t xml:space="preserve"> </w:t>
            </w:r>
            <w:hyperlink r:id="rId16">
              <w:r w:rsidR="0439F182" w:rsidRPr="00F83064">
                <w:rPr>
                  <w:rStyle w:val="Hyperlink"/>
                  <w:rFonts w:cstheme="minorBidi"/>
                  <w:sz w:val="21"/>
                  <w:szCs w:val="21"/>
                </w:rPr>
                <w:t>3</w:t>
              </w:r>
            </w:hyperlink>
          </w:p>
          <w:p w14:paraId="23302023" w14:textId="5CEA78FC" w:rsidR="009858F0" w:rsidRPr="009C0FBB" w:rsidRDefault="51ABAB7E" w:rsidP="6BBA1230">
            <w:pPr>
              <w:tabs>
                <w:tab w:val="left" w:pos="272"/>
              </w:tabs>
              <w:spacing w:before="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6:</w:t>
            </w:r>
            <w:r w:rsidRPr="6BBA1230">
              <w:rPr>
                <w:rFonts w:cstheme="minorBidi"/>
                <w:sz w:val="21"/>
                <w:szCs w:val="21"/>
              </w:rPr>
              <w:t xml:space="preserve"> Report on the decisions of other ITU Conferences, Assemblies and meetings related to ITU-D work</w:t>
            </w:r>
          </w:p>
          <w:p w14:paraId="3AE7814A" w14:textId="56CE1F94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s: </w:t>
            </w:r>
            <w:hyperlink r:id="rId17">
              <w:r w:rsidRPr="6BBA1230">
                <w:rPr>
                  <w:rStyle w:val="Hyperlink"/>
                  <w:rFonts w:cstheme="minorBidi"/>
                  <w:sz w:val="21"/>
                  <w:szCs w:val="21"/>
                </w:rPr>
                <w:t>4</w:t>
              </w:r>
            </w:hyperlink>
            <w:r w:rsidRPr="6BBA1230">
              <w:rPr>
                <w:rFonts w:cstheme="minorBidi"/>
                <w:sz w:val="21"/>
                <w:szCs w:val="21"/>
              </w:rPr>
              <w:t xml:space="preserve">, </w:t>
            </w:r>
            <w:hyperlink r:id="rId18">
              <w:r w:rsidRPr="6BBA1230">
                <w:rPr>
                  <w:rStyle w:val="Hyperlink"/>
                  <w:rFonts w:eastAsia="Times New Roman" w:cstheme="minorBidi"/>
                  <w:sz w:val="21"/>
                  <w:szCs w:val="21"/>
                </w:rPr>
                <w:t>4(Add.1)(Rev.1)</w:t>
              </w:r>
            </w:hyperlink>
            <w:r w:rsidRPr="6BBA1230">
              <w:rPr>
                <w:rFonts w:cstheme="minorBidi"/>
                <w:sz w:val="21"/>
                <w:szCs w:val="21"/>
              </w:rPr>
              <w:t xml:space="preserve">, </w:t>
            </w:r>
            <w:hyperlink r:id="rId19">
              <w:r w:rsidRPr="6BBA1230">
                <w:rPr>
                  <w:rStyle w:val="Hyperlink"/>
                  <w:rFonts w:cstheme="minorBidi"/>
                  <w:sz w:val="21"/>
                  <w:szCs w:val="21"/>
                </w:rPr>
                <w:t>4(Add.2)</w:t>
              </w:r>
            </w:hyperlink>
            <w:r w:rsidRPr="6BBA1230">
              <w:rPr>
                <w:rFonts w:cstheme="minorBidi"/>
                <w:sz w:val="21"/>
                <w:szCs w:val="21"/>
              </w:rPr>
              <w:t xml:space="preserve"> </w:t>
            </w:r>
          </w:p>
          <w:p w14:paraId="6B7E7DC3" w14:textId="7A5FD533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7:</w:t>
            </w:r>
            <w:r w:rsidRPr="6BBA1230">
              <w:rPr>
                <w:rFonts w:cstheme="minorBidi"/>
                <w:sz w:val="21"/>
                <w:szCs w:val="21"/>
              </w:rPr>
              <w:t xml:space="preserve"> Preparations for </w:t>
            </w:r>
            <w:r w:rsidR="00AB53E8">
              <w:br/>
            </w:r>
            <w:r w:rsidRPr="6BBA1230">
              <w:rPr>
                <w:rFonts w:cstheme="minorBidi"/>
                <w:sz w:val="21"/>
                <w:szCs w:val="21"/>
              </w:rPr>
              <w:t>WTDC-25</w:t>
            </w:r>
          </w:p>
          <w:p w14:paraId="6024EB6C" w14:textId="77777777" w:rsidR="009858F0" w:rsidRPr="0013525A" w:rsidRDefault="51ABAB7E" w:rsidP="7B514D4A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sz w:val="21"/>
                <w:szCs w:val="21"/>
              </w:rPr>
              <w:t>Agenda item 7.1:</w:t>
            </w:r>
            <w:r w:rsidRPr="7B514D4A">
              <w:rPr>
                <w:rFonts w:cstheme="minorBidi"/>
                <w:sz w:val="21"/>
                <w:szCs w:val="21"/>
              </w:rPr>
              <w:t xml:space="preserve"> Preliminary draft ITU-D contribution to the ITU Strategic Plan and draft Action Plan</w:t>
            </w:r>
          </w:p>
          <w:p w14:paraId="39EE0D75" w14:textId="6543CC1E" w:rsidR="009858F0" w:rsidRPr="009C0FBB" w:rsidRDefault="51ABAB7E" w:rsidP="7B514D4A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: </w:t>
            </w:r>
            <w:hyperlink r:id="rId20">
              <w:r w:rsidRPr="7B514D4A">
                <w:rPr>
                  <w:rStyle w:val="Hyperlink"/>
                  <w:rFonts w:cstheme="minorBidi"/>
                  <w:sz w:val="21"/>
                  <w:szCs w:val="21"/>
                </w:rPr>
                <w:t>8</w:t>
              </w:r>
            </w:hyperlink>
          </w:p>
          <w:p w14:paraId="4CB8067B" w14:textId="104E5C8F" w:rsidR="009858F0" w:rsidRPr="009C0FBB" w:rsidRDefault="51ABAB7E" w:rsidP="6BBA1230">
            <w:pPr>
              <w:spacing w:before="40" w:after="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7.2:</w:t>
            </w:r>
            <w:r w:rsidRPr="6BBA1230">
              <w:rPr>
                <w:rFonts w:cstheme="minorBidi"/>
                <w:sz w:val="21"/>
                <w:szCs w:val="21"/>
              </w:rPr>
              <w:t xml:space="preserve"> Future Study Group questions</w:t>
            </w:r>
          </w:p>
          <w:p w14:paraId="0E02C2DE" w14:textId="256807D4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: </w:t>
            </w:r>
            <w:hyperlink r:id="rId21">
              <w:r w:rsidRPr="6BBA1230">
                <w:rPr>
                  <w:rStyle w:val="Hyperlink"/>
                  <w:rFonts w:eastAsia="Times New Roman" w:cstheme="minorBidi"/>
                  <w:sz w:val="21"/>
                  <w:szCs w:val="21"/>
                </w:rPr>
                <w:t>5(Rev.1)</w:t>
              </w:r>
            </w:hyperlink>
          </w:p>
          <w:p w14:paraId="408E184E" w14:textId="77777777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7.3:</w:t>
            </w:r>
            <w:r w:rsidRPr="6BBA1230">
              <w:rPr>
                <w:rFonts w:cstheme="minorBidi"/>
                <w:sz w:val="21"/>
                <w:szCs w:val="21"/>
              </w:rPr>
              <w:t xml:space="preserve"> Preliminary draft WTDC-25 Declaration</w:t>
            </w:r>
          </w:p>
          <w:p w14:paraId="34A856A5" w14:textId="7B06BD86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:</w:t>
            </w:r>
            <w:r w:rsidRPr="6BBA1230">
              <w:rPr>
                <w:rFonts w:cstheme="minorBidi"/>
                <w:b/>
                <w:bCs/>
                <w:sz w:val="21"/>
                <w:szCs w:val="21"/>
              </w:rPr>
              <w:t xml:space="preserve"> </w:t>
            </w:r>
            <w:hyperlink r:id="rId22">
              <w:r w:rsidRPr="6BBA1230">
                <w:rPr>
                  <w:rStyle w:val="Hyperlink"/>
                  <w:rFonts w:cstheme="minorBidi"/>
                  <w:sz w:val="21"/>
                  <w:szCs w:val="21"/>
                </w:rPr>
                <w:t>7</w:t>
              </w:r>
            </w:hyperlink>
          </w:p>
          <w:p w14:paraId="257E9DD8" w14:textId="77777777" w:rsidR="009858F0" w:rsidRPr="009C0FBB" w:rsidRDefault="51ABAB7E" w:rsidP="7B514D4A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sz w:val="21"/>
                <w:szCs w:val="21"/>
              </w:rPr>
              <w:t>Agenda item 7.4:</w:t>
            </w:r>
            <w:r w:rsidRPr="7B514D4A">
              <w:rPr>
                <w:rFonts w:cstheme="minorBidi"/>
                <w:sz w:val="21"/>
                <w:szCs w:val="21"/>
              </w:rPr>
              <w:t xml:space="preserve"> Rules of procedure of ITU-D (WTDC Resolution 1)</w:t>
            </w:r>
          </w:p>
          <w:p w14:paraId="3019357E" w14:textId="77777777" w:rsidR="009858F0" w:rsidRPr="009C0FBB" w:rsidRDefault="51ABAB7E" w:rsidP="6BBA123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7.5:</w:t>
            </w:r>
            <w:r w:rsidRPr="6BBA1230">
              <w:rPr>
                <w:rFonts w:cstheme="minorBidi"/>
                <w:sz w:val="21"/>
                <w:szCs w:val="21"/>
              </w:rPr>
              <w:t xml:space="preserve"> Streamlining WTDC Resolutions</w:t>
            </w:r>
          </w:p>
          <w:p w14:paraId="635E9322" w14:textId="3653F04E" w:rsidR="009858F0" w:rsidRPr="009C0FBB" w:rsidRDefault="51ABAB7E" w:rsidP="6BBA1230">
            <w:pPr>
              <w:spacing w:before="0" w:after="4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           Document: </w:t>
            </w:r>
            <w:hyperlink r:id="rId23">
              <w:r w:rsidRPr="6BBA1230">
                <w:rPr>
                  <w:rStyle w:val="Hyperlink"/>
                  <w:rFonts w:cstheme="minorBidi"/>
                  <w:sz w:val="21"/>
                  <w:szCs w:val="21"/>
                </w:rPr>
                <w:t>6</w:t>
              </w:r>
            </w:hyperlink>
          </w:p>
          <w:p w14:paraId="24093D3F" w14:textId="76513449" w:rsidR="009858F0" w:rsidRPr="00AB04A1" w:rsidRDefault="009858F0" w:rsidP="6BBA1230">
            <w:pPr>
              <w:tabs>
                <w:tab w:val="left" w:pos="272"/>
              </w:tabs>
              <w:spacing w:before="0" w:after="40" w:line="276" w:lineRule="auto"/>
              <w:rPr>
                <w:rFonts w:cstheme="minorBidi"/>
                <w:sz w:val="21"/>
                <w:szCs w:val="21"/>
              </w:rPr>
            </w:pPr>
          </w:p>
        </w:tc>
        <w:tc>
          <w:tcPr>
            <w:tcW w:w="2546" w:type="dxa"/>
            <w:shd w:val="clear" w:color="auto" w:fill="FFFFFF" w:themeFill="background1"/>
          </w:tcPr>
          <w:p w14:paraId="6D3F2CED" w14:textId="32670B0E" w:rsidR="4314F6C8" w:rsidRDefault="4314F6C8" w:rsidP="6BBA1230">
            <w:pPr>
              <w:spacing w:before="40" w:after="4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RPM-</w:t>
            </w:r>
            <w:r w:rsidR="00B4128D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ASP</w:t>
            </w: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plenary</w:t>
            </w:r>
          </w:p>
          <w:p w14:paraId="117F511D" w14:textId="04731373" w:rsidR="009858F0" w:rsidRPr="00C35D0A" w:rsidRDefault="4314F6C8" w:rsidP="00C35D0A">
            <w:pPr>
              <w:spacing w:before="80" w:after="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8:</w:t>
            </w:r>
            <w:r w:rsidRPr="6BBA1230">
              <w:rPr>
                <w:rFonts w:cstheme="minorBidi"/>
                <w:sz w:val="21"/>
                <w:szCs w:val="21"/>
              </w:rPr>
              <w:t xml:space="preserve"> Priority setting for Regional Initiatives, related projects and financing mechanisms (continued)</w:t>
            </w:r>
          </w:p>
        </w:tc>
      </w:tr>
      <w:tr w:rsidR="009858F0" w:rsidRPr="009C0FBB" w14:paraId="6B97B29D" w14:textId="77777777" w:rsidTr="7B514D4A">
        <w:trPr>
          <w:trHeight w:val="173"/>
        </w:trPr>
        <w:tc>
          <w:tcPr>
            <w:tcW w:w="1413" w:type="dxa"/>
            <w:shd w:val="clear" w:color="auto" w:fill="auto"/>
          </w:tcPr>
          <w:p w14:paraId="651AF9DA" w14:textId="4C5468DE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1030h-1100h</w:t>
            </w:r>
          </w:p>
        </w:tc>
        <w:tc>
          <w:tcPr>
            <w:tcW w:w="2126" w:type="dxa"/>
          </w:tcPr>
          <w:p w14:paraId="2DEC7F8E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D9D9D9" w:themeFill="background1" w:themeFillShade="D9"/>
          </w:tcPr>
          <w:p w14:paraId="56F003D9" w14:textId="0BDC727C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Coffee Break</w:t>
            </w:r>
          </w:p>
        </w:tc>
        <w:tc>
          <w:tcPr>
            <w:tcW w:w="2546" w:type="dxa"/>
            <w:shd w:val="clear" w:color="auto" w:fill="D9D9D9" w:themeFill="background1" w:themeFillShade="D9"/>
          </w:tcPr>
          <w:p w14:paraId="50D08C00" w14:textId="3F689696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Coffee Break</w:t>
            </w:r>
          </w:p>
        </w:tc>
      </w:tr>
      <w:tr w:rsidR="009858F0" w:rsidRPr="009C0FBB" w14:paraId="12A211C1" w14:textId="77777777" w:rsidTr="7B514D4A">
        <w:trPr>
          <w:trHeight w:val="173"/>
        </w:trPr>
        <w:tc>
          <w:tcPr>
            <w:tcW w:w="1413" w:type="dxa"/>
            <w:shd w:val="clear" w:color="auto" w:fill="auto"/>
          </w:tcPr>
          <w:p w14:paraId="5EA0EDE9" w14:textId="61D8BDE9" w:rsidR="009858F0" w:rsidRPr="009C0FBB" w:rsidRDefault="009858F0" w:rsidP="00352090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06AD2C07">
              <w:rPr>
                <w:rFonts w:cstheme="minorBidi"/>
                <w:sz w:val="21"/>
                <w:szCs w:val="21"/>
              </w:rPr>
              <w:t>1100h-</w:t>
            </w:r>
            <w:r w:rsidR="0548F251" w:rsidRPr="06AD2C07">
              <w:rPr>
                <w:rFonts w:cstheme="minorBidi"/>
                <w:sz w:val="21"/>
                <w:szCs w:val="21"/>
              </w:rPr>
              <w:t>1</w:t>
            </w:r>
            <w:r w:rsidR="1CBCFB1C" w:rsidRPr="06AD2C07">
              <w:rPr>
                <w:rFonts w:cstheme="minorBidi"/>
                <w:sz w:val="21"/>
                <w:szCs w:val="21"/>
              </w:rPr>
              <w:t>230</w:t>
            </w:r>
            <w:r w:rsidR="0548F251" w:rsidRPr="06AD2C07">
              <w:rPr>
                <w:rFonts w:cstheme="minorBidi"/>
                <w:sz w:val="21"/>
                <w:szCs w:val="21"/>
              </w:rPr>
              <w:t>h</w:t>
            </w:r>
          </w:p>
        </w:tc>
        <w:tc>
          <w:tcPr>
            <w:tcW w:w="2126" w:type="dxa"/>
          </w:tcPr>
          <w:p w14:paraId="77A53733" w14:textId="77777777" w:rsidR="009858F0" w:rsidRPr="009C0FBB" w:rsidRDefault="009858F0" w:rsidP="00352090">
            <w:pPr>
              <w:spacing w:before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auto"/>
          </w:tcPr>
          <w:p w14:paraId="23B68061" w14:textId="6038087D" w:rsidR="009858F0" w:rsidRPr="009C0FBB" w:rsidRDefault="62ECDA30" w:rsidP="6BBA1230">
            <w:pPr>
              <w:spacing w:before="80" w:after="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8:</w:t>
            </w:r>
            <w:r w:rsidRPr="6BBA1230">
              <w:rPr>
                <w:rFonts w:cstheme="minorBidi"/>
                <w:sz w:val="21"/>
                <w:szCs w:val="21"/>
              </w:rPr>
              <w:t xml:space="preserve"> Priority setting for Regional Initiatives, related projects and financing mechanisms</w:t>
            </w:r>
          </w:p>
          <w:p w14:paraId="5ED3FCA7" w14:textId="7A54FB5B" w:rsidR="009858F0" w:rsidRPr="00F7172A" w:rsidRDefault="474F62C0" w:rsidP="00F7172A">
            <w:pPr>
              <w:tabs>
                <w:tab w:val="left" w:pos="272"/>
              </w:tabs>
              <w:spacing w:before="0" w:after="40" w:line="276" w:lineRule="auto"/>
              <w:ind w:left="540"/>
              <w:rPr>
                <w:rFonts w:cstheme="minorBidi"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Documents:</w:t>
            </w:r>
            <w:r w:rsidRPr="7B514D4A">
              <w:rPr>
                <w:rFonts w:cstheme="minorBidi"/>
                <w:i/>
                <w:iCs/>
                <w:sz w:val="21"/>
                <w:szCs w:val="21"/>
              </w:rPr>
              <w:t xml:space="preserve"> </w:t>
            </w:r>
            <w:hyperlink r:id="rId24">
              <w:r w:rsidR="431F9DC9" w:rsidRPr="7B514D4A">
                <w:rPr>
                  <w:rStyle w:val="Hyperlink"/>
                  <w:rFonts w:cstheme="minorBidi"/>
                  <w:sz w:val="21"/>
                  <w:szCs w:val="21"/>
                </w:rPr>
                <w:t>10</w:t>
              </w:r>
              <w:r w:rsidR="65C85307" w:rsidRPr="00F7172A">
                <w:rPr>
                  <w:rStyle w:val="Hyperlink"/>
                  <w:rFonts w:cstheme="minorBidi"/>
                  <w:color w:val="auto"/>
                  <w:sz w:val="21"/>
                  <w:szCs w:val="21"/>
                  <w:u w:val="none"/>
                </w:rPr>
                <w:t>,</w:t>
              </w:r>
              <w:r w:rsidR="452186EE" w:rsidRPr="00F7172A">
                <w:rPr>
                  <w:rStyle w:val="Hyperlink"/>
                  <w:rFonts w:cstheme="minorBidi"/>
                  <w:color w:val="auto"/>
                  <w:sz w:val="21"/>
                  <w:szCs w:val="21"/>
                  <w:u w:val="none"/>
                </w:rPr>
                <w:t xml:space="preserve"> </w:t>
              </w:r>
            </w:hyperlink>
            <w:hyperlink r:id="rId25">
              <w:r w:rsidR="65C85307" w:rsidRPr="7B514D4A">
                <w:rPr>
                  <w:rStyle w:val="Hyperlink"/>
                  <w:rFonts w:cstheme="minorBidi"/>
                  <w:sz w:val="21"/>
                  <w:szCs w:val="21"/>
                </w:rPr>
                <w:t>12</w:t>
              </w:r>
            </w:hyperlink>
            <w:r w:rsidR="65C85307" w:rsidRPr="7B514D4A">
              <w:rPr>
                <w:rFonts w:cstheme="minorBidi"/>
                <w:sz w:val="21"/>
                <w:szCs w:val="21"/>
              </w:rPr>
              <w:t xml:space="preserve">, </w:t>
            </w:r>
            <w:hyperlink r:id="rId26">
              <w:r w:rsidR="65C85307" w:rsidRPr="7B514D4A">
                <w:rPr>
                  <w:rStyle w:val="Hyperlink"/>
                  <w:rFonts w:cstheme="minorBidi"/>
                  <w:sz w:val="21"/>
                  <w:szCs w:val="21"/>
                </w:rPr>
                <w:t>13</w:t>
              </w:r>
            </w:hyperlink>
            <w:r w:rsidR="65C85307" w:rsidRPr="7B514D4A">
              <w:rPr>
                <w:rFonts w:cstheme="minorBidi"/>
                <w:sz w:val="21"/>
                <w:szCs w:val="21"/>
              </w:rPr>
              <w:t xml:space="preserve">, </w:t>
            </w:r>
            <w:hyperlink r:id="rId27">
              <w:r w:rsidR="65C85307" w:rsidRPr="7B514D4A">
                <w:rPr>
                  <w:rStyle w:val="Hyperlink"/>
                  <w:rFonts w:cstheme="minorBidi"/>
                  <w:sz w:val="21"/>
                  <w:szCs w:val="21"/>
                </w:rPr>
                <w:t>14</w:t>
              </w:r>
            </w:hyperlink>
            <w:r w:rsidR="65C85307" w:rsidRPr="7B514D4A">
              <w:rPr>
                <w:rFonts w:cstheme="minorBidi"/>
                <w:sz w:val="21"/>
                <w:szCs w:val="21"/>
              </w:rPr>
              <w:t xml:space="preserve">, </w:t>
            </w:r>
            <w:hyperlink r:id="rId28">
              <w:r w:rsidR="6AD88E0A" w:rsidRPr="7B514D4A">
                <w:rPr>
                  <w:rStyle w:val="Hyperlink"/>
                  <w:rFonts w:eastAsia="Times New Roman" w:cstheme="minorBidi"/>
                  <w:sz w:val="21"/>
                  <w:szCs w:val="21"/>
                </w:rPr>
                <w:t>9</w:t>
              </w:r>
            </w:hyperlink>
            <w:r w:rsidR="6AD88E0A" w:rsidRPr="7B514D4A">
              <w:rPr>
                <w:rFonts w:cstheme="minorBidi"/>
                <w:sz w:val="21"/>
                <w:szCs w:val="21"/>
              </w:rPr>
              <w:t>,</w:t>
            </w:r>
            <w:r w:rsidR="68C00848" w:rsidRPr="7B514D4A">
              <w:rPr>
                <w:rFonts w:cstheme="minorBidi"/>
                <w:sz w:val="21"/>
                <w:szCs w:val="21"/>
              </w:rPr>
              <w:t xml:space="preserve"> </w:t>
            </w:r>
            <w:hyperlink r:id="rId29">
              <w:r w:rsidR="65C85307" w:rsidRPr="7B514D4A">
                <w:rPr>
                  <w:rStyle w:val="Hyperlink"/>
                  <w:rFonts w:cstheme="minorBidi"/>
                  <w:sz w:val="21"/>
                  <w:szCs w:val="21"/>
                </w:rPr>
                <w:t>15</w:t>
              </w:r>
              <w:r w:rsidR="666B93C4" w:rsidRPr="00F7172A">
                <w:rPr>
                  <w:rStyle w:val="Hyperlink"/>
                  <w:rFonts w:cstheme="minorBidi"/>
                  <w:color w:val="auto"/>
                  <w:sz w:val="21"/>
                  <w:szCs w:val="21"/>
                  <w:u w:val="none"/>
                </w:rPr>
                <w:t xml:space="preserve">, </w:t>
              </w:r>
            </w:hyperlink>
            <w:hyperlink r:id="rId30">
              <w:r w:rsidR="666B93C4" w:rsidRPr="7B514D4A">
                <w:rPr>
                  <w:rStyle w:val="Hyperlink"/>
                  <w:rFonts w:cstheme="minorBidi"/>
                  <w:sz w:val="21"/>
                  <w:szCs w:val="21"/>
                </w:rPr>
                <w:t>11</w:t>
              </w:r>
            </w:hyperlink>
          </w:p>
        </w:tc>
        <w:tc>
          <w:tcPr>
            <w:tcW w:w="2546" w:type="dxa"/>
            <w:shd w:val="clear" w:color="auto" w:fill="FFFFFF" w:themeFill="background1"/>
          </w:tcPr>
          <w:p w14:paraId="3E5F491F" w14:textId="009139CB" w:rsidR="009858F0" w:rsidRPr="009C0FBB" w:rsidRDefault="34A71D0B" w:rsidP="6BBA1230">
            <w:pPr>
              <w:spacing w:before="40" w:after="4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RPM-</w:t>
            </w:r>
            <w:r w:rsidR="00B4128D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ASP</w:t>
            </w: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 xml:space="preserve"> plenary</w:t>
            </w:r>
          </w:p>
          <w:p w14:paraId="059079EC" w14:textId="5022ADF2" w:rsidR="009858F0" w:rsidRPr="00F7172A" w:rsidRDefault="34A71D0B" w:rsidP="00F7172A">
            <w:pPr>
              <w:spacing w:before="80" w:after="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sz w:val="21"/>
                <w:szCs w:val="21"/>
              </w:rPr>
              <w:t>Agenda item 8:</w:t>
            </w:r>
            <w:r w:rsidRPr="6BBA1230">
              <w:rPr>
                <w:rFonts w:cstheme="minorBidi"/>
                <w:sz w:val="21"/>
                <w:szCs w:val="21"/>
              </w:rPr>
              <w:t xml:space="preserve"> Priority setting for Regional Initiatives (continued)</w:t>
            </w:r>
          </w:p>
        </w:tc>
      </w:tr>
      <w:tr w:rsidR="009858F0" w:rsidRPr="009C0FBB" w14:paraId="6335F16C" w14:textId="77777777" w:rsidTr="00BC7140">
        <w:trPr>
          <w:trHeight w:val="416"/>
        </w:trPr>
        <w:tc>
          <w:tcPr>
            <w:tcW w:w="1413" w:type="dxa"/>
            <w:shd w:val="clear" w:color="auto" w:fill="auto"/>
          </w:tcPr>
          <w:p w14:paraId="2209A26E" w14:textId="5D1E1AE9" w:rsidR="009858F0" w:rsidRPr="009C0FBB" w:rsidRDefault="11A785FE" w:rsidP="7832EF8C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06AD2C07">
              <w:rPr>
                <w:rFonts w:cstheme="minorBidi"/>
                <w:sz w:val="21"/>
                <w:szCs w:val="21"/>
              </w:rPr>
              <w:t>1</w:t>
            </w:r>
            <w:r w:rsidR="33BA3E49" w:rsidRPr="06AD2C07">
              <w:rPr>
                <w:rFonts w:cstheme="minorBidi"/>
                <w:sz w:val="21"/>
                <w:szCs w:val="21"/>
              </w:rPr>
              <w:t>23</w:t>
            </w:r>
            <w:r w:rsidRPr="06AD2C07">
              <w:rPr>
                <w:rFonts w:cstheme="minorBidi"/>
                <w:sz w:val="21"/>
                <w:szCs w:val="21"/>
              </w:rPr>
              <w:t>0h</w:t>
            </w:r>
            <w:r w:rsidR="43967717" w:rsidRPr="7832EF8C">
              <w:rPr>
                <w:rFonts w:cstheme="minorBidi"/>
                <w:sz w:val="21"/>
                <w:szCs w:val="21"/>
              </w:rPr>
              <w:t>-1400h</w:t>
            </w:r>
          </w:p>
        </w:tc>
        <w:tc>
          <w:tcPr>
            <w:tcW w:w="2126" w:type="dxa"/>
          </w:tcPr>
          <w:p w14:paraId="77183BBC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6A9108E" w14:textId="0E70CF0C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Lunch Break</w:t>
            </w:r>
          </w:p>
        </w:tc>
        <w:tc>
          <w:tcPr>
            <w:tcW w:w="2546" w:type="dxa"/>
            <w:shd w:val="clear" w:color="auto" w:fill="D9D9D9" w:themeFill="background1" w:themeFillShade="D9"/>
          </w:tcPr>
          <w:p w14:paraId="7EECF312" w14:textId="152D2BBB" w:rsidR="009858F0" w:rsidRPr="009C0FBB" w:rsidRDefault="0439F182" w:rsidP="00F7172A">
            <w:pPr>
              <w:spacing w:before="40" w:after="40"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sz w:val="21"/>
                <w:szCs w:val="21"/>
              </w:rPr>
              <w:t>Lunch Brea</w:t>
            </w:r>
          </w:p>
        </w:tc>
      </w:tr>
      <w:tr w:rsidR="009858F0" w:rsidRPr="009C0FBB" w14:paraId="6C270CCB" w14:textId="77777777" w:rsidTr="00BC7140">
        <w:trPr>
          <w:trHeight w:val="1969"/>
        </w:trPr>
        <w:tc>
          <w:tcPr>
            <w:tcW w:w="1413" w:type="dxa"/>
          </w:tcPr>
          <w:p w14:paraId="7E982D52" w14:textId="19BB436C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1400h-1530h</w:t>
            </w:r>
          </w:p>
        </w:tc>
        <w:tc>
          <w:tcPr>
            <w:tcW w:w="2126" w:type="dxa"/>
          </w:tcPr>
          <w:p w14:paraId="6B3F42FF" w14:textId="77777777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DBE5F1" w:themeFill="accent1" w:themeFillTint="33"/>
          </w:tcPr>
          <w:p w14:paraId="2F0F979B" w14:textId="53A3E7FA" w:rsidR="009858F0" w:rsidRPr="00F7172A" w:rsidRDefault="220DBEF0" w:rsidP="00F7172A">
            <w:pPr>
              <w:spacing w:before="80" w:after="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32CFC87C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Drafting Group on Regional Initiatives</w:t>
            </w:r>
          </w:p>
        </w:tc>
        <w:tc>
          <w:tcPr>
            <w:tcW w:w="2546" w:type="dxa"/>
            <w:shd w:val="clear" w:color="auto" w:fill="FFFFFF" w:themeFill="background1"/>
          </w:tcPr>
          <w:p w14:paraId="66D5D744" w14:textId="11155924" w:rsidR="009858F0" w:rsidRPr="009C0FBB" w:rsidRDefault="009858F0" w:rsidP="00352090">
            <w:pPr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RPM-</w:t>
            </w:r>
            <w:r w:rsidR="00B4128D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ASP</w:t>
            </w: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 xml:space="preserve"> plenary</w:t>
            </w:r>
          </w:p>
          <w:p w14:paraId="0437CFAF" w14:textId="4EA7F6B7" w:rsidR="009858F0" w:rsidRPr="009C0FBB" w:rsidRDefault="009858F0" w:rsidP="00AB53E8">
            <w:pPr>
              <w:spacing w:before="80" w:after="0"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Agenda item 8:</w:t>
            </w:r>
            <w:r w:rsidRPr="009C0FBB">
              <w:rPr>
                <w:rFonts w:cstheme="minorHAnsi"/>
                <w:sz w:val="21"/>
                <w:szCs w:val="21"/>
              </w:rPr>
              <w:t xml:space="preserve"> Priority setting for Regional Initiatives (continued)</w:t>
            </w:r>
          </w:p>
        </w:tc>
      </w:tr>
      <w:tr w:rsidR="009858F0" w:rsidRPr="009C0FBB" w14:paraId="08648637" w14:textId="77777777" w:rsidTr="7B514D4A">
        <w:tc>
          <w:tcPr>
            <w:tcW w:w="1413" w:type="dxa"/>
          </w:tcPr>
          <w:p w14:paraId="76B08092" w14:textId="26D252D2" w:rsidR="009858F0" w:rsidRPr="009C0FBB" w:rsidRDefault="009858F0" w:rsidP="00352090">
            <w:pPr>
              <w:spacing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>1530h-1600h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AA84AE6" w14:textId="77777777" w:rsidR="009858F0" w:rsidRPr="009C0FBB" w:rsidRDefault="009858F0" w:rsidP="00352090">
            <w:pPr>
              <w:spacing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shd w:val="clear" w:color="auto" w:fill="D9D9D9" w:themeFill="background1" w:themeFillShade="D9"/>
          </w:tcPr>
          <w:p w14:paraId="6C416702" w14:textId="376BD9B9" w:rsidR="009858F0" w:rsidRPr="009C0FBB" w:rsidRDefault="43967717" w:rsidP="7832EF8C">
            <w:pPr>
              <w:spacing w:line="276" w:lineRule="auto"/>
              <w:rPr>
                <w:rFonts w:cstheme="minorBidi"/>
                <w:i/>
                <w:iCs/>
                <w:sz w:val="21"/>
                <w:szCs w:val="21"/>
              </w:rPr>
            </w:pPr>
            <w:r w:rsidRPr="7832EF8C">
              <w:rPr>
                <w:rFonts w:cstheme="minorBidi"/>
                <w:i/>
                <w:iCs/>
                <w:sz w:val="21"/>
                <w:szCs w:val="21"/>
              </w:rPr>
              <w:t>Coffee Break</w:t>
            </w:r>
          </w:p>
        </w:tc>
        <w:tc>
          <w:tcPr>
            <w:tcW w:w="2546" w:type="dxa"/>
            <w:shd w:val="clear" w:color="auto" w:fill="D9D9D9" w:themeFill="background1" w:themeFillShade="D9"/>
          </w:tcPr>
          <w:p w14:paraId="2419AF3D" w14:textId="1DD1D798" w:rsidR="009858F0" w:rsidRPr="009C0FBB" w:rsidRDefault="009858F0" w:rsidP="00352090">
            <w:pPr>
              <w:spacing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sz w:val="21"/>
                <w:szCs w:val="21"/>
              </w:rPr>
              <w:t xml:space="preserve">Coffee Break </w:t>
            </w:r>
          </w:p>
        </w:tc>
      </w:tr>
      <w:tr w:rsidR="009858F0" w:rsidRPr="009C0FBB" w14:paraId="01697873" w14:textId="77777777" w:rsidTr="00764F3C">
        <w:tc>
          <w:tcPr>
            <w:tcW w:w="1413" w:type="dxa"/>
          </w:tcPr>
          <w:p w14:paraId="1FBEE8A3" w14:textId="20EBE02D" w:rsidR="009858F0" w:rsidRPr="009C0FBB" w:rsidRDefault="0439F182" w:rsidP="00F7172A">
            <w:pPr>
              <w:keepNext/>
              <w:spacing w:line="276" w:lineRule="auto"/>
              <w:rPr>
                <w:rFonts w:cstheme="minorBidi"/>
                <w:sz w:val="21"/>
                <w:szCs w:val="21"/>
              </w:rPr>
            </w:pPr>
            <w:r w:rsidRPr="6BBA1230">
              <w:rPr>
                <w:rFonts w:cstheme="minorBidi"/>
                <w:sz w:val="21"/>
                <w:szCs w:val="21"/>
              </w:rPr>
              <w:t>1600h-1</w:t>
            </w:r>
            <w:r w:rsidR="64C9404B" w:rsidRPr="6BBA1230">
              <w:rPr>
                <w:rFonts w:cstheme="minorBidi"/>
                <w:sz w:val="21"/>
                <w:szCs w:val="21"/>
              </w:rPr>
              <w:t>80</w:t>
            </w:r>
            <w:r w:rsidRPr="6BBA1230">
              <w:rPr>
                <w:rFonts w:cstheme="minorBidi"/>
                <w:sz w:val="21"/>
                <w:szCs w:val="21"/>
              </w:rPr>
              <w:t>0h</w:t>
            </w:r>
          </w:p>
        </w:tc>
        <w:tc>
          <w:tcPr>
            <w:tcW w:w="2126" w:type="dxa"/>
          </w:tcPr>
          <w:p w14:paraId="51933CCB" w14:textId="77777777" w:rsidR="009858F0" w:rsidRPr="009C0FBB" w:rsidRDefault="009858F0" w:rsidP="00F7172A">
            <w:pPr>
              <w:keepNext/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AE8F8"/>
          </w:tcPr>
          <w:p w14:paraId="57405D13" w14:textId="2E9A0857" w:rsidR="009858F0" w:rsidRPr="009C0FBB" w:rsidRDefault="21CCB9CE" w:rsidP="00F7172A">
            <w:pPr>
              <w:keepNext/>
              <w:spacing w:before="80" w:after="0" w:line="276" w:lineRule="auto"/>
              <w:rPr>
                <w:rFonts w:cstheme="minorBidi"/>
                <w:b/>
                <w:bCs/>
                <w:i/>
                <w:iCs/>
                <w:sz w:val="21"/>
                <w:szCs w:val="21"/>
              </w:rPr>
            </w:pPr>
            <w:r w:rsidRPr="6BBA1230">
              <w:rPr>
                <w:rFonts w:cstheme="minorBidi"/>
                <w:b/>
                <w:bCs/>
                <w:i/>
                <w:iCs/>
                <w:sz w:val="21"/>
                <w:szCs w:val="21"/>
              </w:rPr>
              <w:t>Drafting Group on Regional Initiatives</w:t>
            </w:r>
          </w:p>
          <w:p w14:paraId="79EF73ED" w14:textId="6A095F77" w:rsidR="009858F0" w:rsidRPr="009C0FBB" w:rsidRDefault="009858F0" w:rsidP="00F7172A">
            <w:pPr>
              <w:keepNext/>
              <w:spacing w:before="80" w:after="0" w:line="276" w:lineRule="auto"/>
              <w:rPr>
                <w:rFonts w:cstheme="minorBidi"/>
                <w:sz w:val="21"/>
                <w:szCs w:val="21"/>
              </w:rPr>
            </w:pPr>
          </w:p>
        </w:tc>
        <w:tc>
          <w:tcPr>
            <w:tcW w:w="254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4869B07" w14:textId="354C4048" w:rsidR="009858F0" w:rsidRPr="009C0FBB" w:rsidRDefault="009858F0" w:rsidP="00F7172A">
            <w:pPr>
              <w:keepNext/>
              <w:spacing w:before="40" w:after="40"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RPM-</w:t>
            </w:r>
            <w:r w:rsidR="00B4128D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ASP</w:t>
            </w: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 xml:space="preserve"> plenary</w:t>
            </w:r>
          </w:p>
          <w:p w14:paraId="6D779E8A" w14:textId="14960352" w:rsidR="0087050E" w:rsidRPr="009C0FBB" w:rsidRDefault="1BD29E96" w:rsidP="00F7172A">
            <w:pPr>
              <w:keepNext/>
              <w:spacing w:before="80" w:after="0" w:line="276" w:lineRule="auto"/>
              <w:rPr>
                <w:rFonts w:cstheme="minorBidi"/>
                <w:b/>
                <w:bCs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sz w:val="21"/>
                <w:szCs w:val="21"/>
              </w:rPr>
              <w:t>Agenda item 9:</w:t>
            </w:r>
            <w:r w:rsidRPr="7B514D4A">
              <w:rPr>
                <w:rFonts w:cstheme="minorBidi"/>
                <w:sz w:val="21"/>
                <w:szCs w:val="21"/>
              </w:rPr>
              <w:t xml:space="preserve"> </w:t>
            </w:r>
            <w:r w:rsidR="7F6A1B4E" w:rsidRPr="7B514D4A">
              <w:rPr>
                <w:rFonts w:cstheme="minorBidi"/>
                <w:sz w:val="21"/>
                <w:szCs w:val="21"/>
              </w:rPr>
              <w:t>Any o</w:t>
            </w:r>
            <w:r w:rsidRPr="7B514D4A">
              <w:rPr>
                <w:rFonts w:cstheme="minorBidi"/>
                <w:sz w:val="21"/>
                <w:szCs w:val="21"/>
              </w:rPr>
              <w:t>ther business</w:t>
            </w:r>
          </w:p>
          <w:p w14:paraId="63F4908E" w14:textId="77777777" w:rsidR="009858F0" w:rsidRPr="009C0FBB" w:rsidRDefault="009858F0" w:rsidP="00F7172A">
            <w:pPr>
              <w:keepNext/>
              <w:spacing w:before="80" w:after="0" w:line="276" w:lineRule="auto"/>
              <w:rPr>
                <w:rFonts w:cstheme="minorHAnsi"/>
                <w:b/>
                <w:bCs/>
                <w:sz w:val="21"/>
                <w:szCs w:val="21"/>
              </w:rPr>
            </w:pPr>
            <w:r w:rsidRPr="7B514D4A">
              <w:rPr>
                <w:rFonts w:cstheme="minorBidi"/>
                <w:b/>
                <w:bCs/>
                <w:sz w:val="21"/>
                <w:szCs w:val="21"/>
              </w:rPr>
              <w:t>Approval of draft report</w:t>
            </w:r>
          </w:p>
          <w:p w14:paraId="723F4C92" w14:textId="7C239341" w:rsidR="009858F0" w:rsidRPr="009C0FBB" w:rsidRDefault="009858F0" w:rsidP="00F7172A">
            <w:pPr>
              <w:keepNext/>
              <w:spacing w:line="276" w:lineRule="auto"/>
              <w:rPr>
                <w:rFonts w:cstheme="minorHAnsi"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sz w:val="21"/>
                <w:szCs w:val="21"/>
              </w:rPr>
              <w:t>Closing ceremony</w:t>
            </w:r>
          </w:p>
        </w:tc>
      </w:tr>
      <w:tr w:rsidR="00DD19D4" w:rsidRPr="009C0FBB" w14:paraId="76DD6FCF" w14:textId="77777777" w:rsidTr="00764F3C">
        <w:tc>
          <w:tcPr>
            <w:tcW w:w="1413" w:type="dxa"/>
          </w:tcPr>
          <w:p w14:paraId="7EAC8263" w14:textId="2DEA8077" w:rsidR="00DD19D4" w:rsidRPr="009C0FBB" w:rsidRDefault="00DD19D4" w:rsidP="35A43F95">
            <w:pPr>
              <w:spacing w:line="276" w:lineRule="auto"/>
              <w:rPr>
                <w:rFonts w:cstheme="minorBidi"/>
                <w:sz w:val="21"/>
                <w:szCs w:val="21"/>
              </w:rPr>
            </w:pPr>
            <w:r w:rsidRPr="7B514D4A">
              <w:rPr>
                <w:rFonts w:cstheme="minorBidi"/>
                <w:sz w:val="21"/>
                <w:szCs w:val="21"/>
              </w:rPr>
              <w:t>18</w:t>
            </w:r>
            <w:r w:rsidR="022D7A4D" w:rsidRPr="7B514D4A">
              <w:rPr>
                <w:rFonts w:cstheme="minorBidi"/>
                <w:sz w:val="21"/>
                <w:szCs w:val="21"/>
              </w:rPr>
              <w:t>1</w:t>
            </w:r>
            <w:r w:rsidRPr="7B514D4A">
              <w:rPr>
                <w:rFonts w:cstheme="minorBidi"/>
                <w:sz w:val="21"/>
                <w:szCs w:val="21"/>
              </w:rPr>
              <w:t>0</w:t>
            </w:r>
            <w:r w:rsidR="007B39A9" w:rsidRPr="7B514D4A">
              <w:rPr>
                <w:rFonts w:cstheme="minorBidi"/>
                <w:sz w:val="21"/>
                <w:szCs w:val="21"/>
              </w:rPr>
              <w:t>h-1</w:t>
            </w:r>
            <w:r w:rsidR="777D1DCE" w:rsidRPr="7B514D4A">
              <w:rPr>
                <w:rFonts w:cstheme="minorBidi"/>
                <w:sz w:val="21"/>
                <w:szCs w:val="21"/>
              </w:rPr>
              <w:t>830</w:t>
            </w:r>
            <w:r w:rsidR="007B39A9" w:rsidRPr="7B514D4A">
              <w:rPr>
                <w:rFonts w:cstheme="minorBidi"/>
                <w:sz w:val="21"/>
                <w:szCs w:val="21"/>
              </w:rPr>
              <w:t>h</w:t>
            </w:r>
          </w:p>
        </w:tc>
        <w:tc>
          <w:tcPr>
            <w:tcW w:w="2126" w:type="dxa"/>
            <w:shd w:val="clear" w:color="auto" w:fill="DBE5F1" w:themeFill="accent1" w:themeFillTint="33"/>
          </w:tcPr>
          <w:p w14:paraId="3B131A48" w14:textId="01498D5D" w:rsidR="00DD19D4" w:rsidRPr="009C0FBB" w:rsidRDefault="000B5275" w:rsidP="180FD1DA">
            <w:pPr>
              <w:spacing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  <w:r w:rsidRPr="009C0FBB">
              <w:rPr>
                <w:rFonts w:cstheme="minorHAnsi"/>
                <w:b/>
                <w:bCs/>
                <w:i/>
                <w:iCs/>
                <w:sz w:val="21"/>
                <w:szCs w:val="21"/>
              </w:rPr>
              <w:t>Informal Heads of Delegation Meeting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6E421D5" w14:textId="77777777" w:rsidR="00DD19D4" w:rsidRPr="009C0FBB" w:rsidRDefault="00DD19D4" w:rsidP="00352090">
            <w:pPr>
              <w:spacing w:line="276" w:lineRule="auto"/>
              <w:rPr>
                <w:rFonts w:cstheme="minorHAnsi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2546" w:type="dxa"/>
            <w:shd w:val="clear" w:color="auto" w:fill="D9D9D9" w:themeFill="background1" w:themeFillShade="D9"/>
          </w:tcPr>
          <w:p w14:paraId="58F2D4E0" w14:textId="77777777" w:rsidR="00DD19D4" w:rsidRPr="009C0FBB" w:rsidRDefault="00DD19D4" w:rsidP="00352090">
            <w:pPr>
              <w:spacing w:line="276" w:lineRule="auto"/>
              <w:rPr>
                <w:rFonts w:cstheme="minorHAnsi"/>
                <w:sz w:val="21"/>
                <w:szCs w:val="21"/>
              </w:rPr>
            </w:pPr>
          </w:p>
        </w:tc>
      </w:tr>
    </w:tbl>
    <w:p w14:paraId="7572B8B5" w14:textId="6F99A236" w:rsidR="00D83BF5" w:rsidRPr="0084734D" w:rsidRDefault="00D83BF5" w:rsidP="00866ABD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31"/>
      <w:footerReference w:type="even" r:id="rId32"/>
      <w:footerReference w:type="first" r:id="rId33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459B0" w14:textId="77777777" w:rsidR="007C1A39" w:rsidRDefault="007C1A39">
      <w:r>
        <w:separator/>
      </w:r>
    </w:p>
  </w:endnote>
  <w:endnote w:type="continuationSeparator" w:id="0">
    <w:p w14:paraId="7C7BCD28" w14:textId="77777777" w:rsidR="007C1A39" w:rsidRDefault="007C1A39">
      <w:r>
        <w:continuationSeparator/>
      </w:r>
    </w:p>
  </w:endnote>
  <w:endnote w:type="continuationNotice" w:id="1">
    <w:p w14:paraId="5B58818F" w14:textId="77777777" w:rsidR="007C1A39" w:rsidRDefault="007C1A3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5F9A9A38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</w:t>
    </w:r>
    <w:r w:rsidR="00B4128D">
      <w:rPr>
        <w:noProof/>
        <w:lang w:val="en-US"/>
      </w:rPr>
      <w:t>ASP</w:t>
    </w:r>
    <w:r w:rsidR="000F2EBC">
      <w:rPr>
        <w:noProof/>
        <w:lang w:val="en-US"/>
      </w:rPr>
      <w:t>/Documents/DT-001rev6E_RPM-</w:t>
    </w:r>
    <w:r w:rsidR="00B4128D">
      <w:rPr>
        <w:noProof/>
        <w:lang w:val="en-US"/>
      </w:rPr>
      <w:t>ASP</w:t>
    </w:r>
    <w:r w:rsidR="000F2EBC">
      <w:rPr>
        <w:noProof/>
        <w:lang w:val="en-US"/>
      </w:rPr>
      <w:t>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023F9A" w:rsidRPr="006B43F1" w14:paraId="2405CDF7" w14:textId="77777777" w:rsidTr="00023F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023F9A" w:rsidRPr="006B43F1" w:rsidRDefault="00023F9A" w:rsidP="00023F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B43F1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023F9A" w:rsidRPr="006B43F1" w:rsidRDefault="00023F9A" w:rsidP="00023F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128A8D32" w14:textId="3E46231B" w:rsidR="00023F9A" w:rsidRPr="006B43F1" w:rsidRDefault="00023F9A" w:rsidP="00023F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 xml:space="preserve">Dr Cosmas </w:t>
          </w:r>
          <w:proofErr w:type="spellStart"/>
          <w:r w:rsidRPr="006B43F1">
            <w:rPr>
              <w:sz w:val="18"/>
              <w:szCs w:val="18"/>
              <w:lang w:val="en-US"/>
            </w:rPr>
            <w:t>Luckyson</w:t>
          </w:r>
          <w:proofErr w:type="spellEnd"/>
          <w:r w:rsidRPr="006B43F1">
            <w:rPr>
              <w:sz w:val="18"/>
              <w:szCs w:val="18"/>
              <w:lang w:val="en-US"/>
            </w:rPr>
            <w:t xml:space="preserve"> Zavazava, Director, Telecommunication Development Bureau</w:t>
          </w:r>
        </w:p>
      </w:tc>
      <w:bookmarkStart w:id="11" w:name="OrgName"/>
      <w:bookmarkEnd w:id="11"/>
    </w:tr>
    <w:tr w:rsidR="00023F9A" w:rsidRPr="006B43F1" w14:paraId="4607CF08" w14:textId="77777777" w:rsidTr="00023F9A">
      <w:tc>
        <w:tcPr>
          <w:tcW w:w="1432" w:type="dxa"/>
          <w:shd w:val="clear" w:color="auto" w:fill="auto"/>
        </w:tcPr>
        <w:p w14:paraId="0DBB45CA" w14:textId="77777777" w:rsidR="00023F9A" w:rsidRPr="006B43F1" w:rsidRDefault="00023F9A" w:rsidP="00023F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023F9A" w:rsidRPr="006B43F1" w:rsidRDefault="00023F9A" w:rsidP="00023F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7B277851" w14:textId="22C9A4E9" w:rsidR="00023F9A" w:rsidRPr="006B43F1" w:rsidRDefault="00023F9A" w:rsidP="00023F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+41 22 730 5533</w:t>
          </w:r>
        </w:p>
      </w:tc>
      <w:bookmarkStart w:id="12" w:name="PhoneNo"/>
      <w:bookmarkEnd w:id="12"/>
    </w:tr>
    <w:tr w:rsidR="00023F9A" w:rsidRPr="006B43F1" w14:paraId="474E069B" w14:textId="77777777" w:rsidTr="00023F9A">
      <w:tc>
        <w:tcPr>
          <w:tcW w:w="1432" w:type="dxa"/>
          <w:shd w:val="clear" w:color="auto" w:fill="auto"/>
        </w:tcPr>
        <w:p w14:paraId="349E473D" w14:textId="77777777" w:rsidR="00023F9A" w:rsidRPr="006B43F1" w:rsidRDefault="00023F9A" w:rsidP="00023F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023F9A" w:rsidRPr="006B43F1" w:rsidRDefault="00023F9A" w:rsidP="00023F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B43F1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0D05161E" w14:textId="3D2433E2" w:rsidR="00023F9A" w:rsidRPr="006B43F1" w:rsidRDefault="00023F9A" w:rsidP="00023F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Pr="006B43F1">
              <w:rPr>
                <w:rStyle w:val="Hyperlink"/>
                <w:sz w:val="18"/>
                <w:szCs w:val="18"/>
                <w:lang w:val="en-US"/>
              </w:rPr>
              <w:t>bdtdirector@itu.int</w:t>
            </w:r>
          </w:hyperlink>
        </w:p>
      </w:tc>
      <w:bookmarkStart w:id="13" w:name="Email"/>
      <w:bookmarkEnd w:id="13"/>
    </w:tr>
  </w:tbl>
  <w:p w14:paraId="65715F79" w14:textId="34CAE190" w:rsidR="00E45D05" w:rsidRPr="006B43F1" w:rsidRDefault="00E45D05" w:rsidP="00124A96">
    <w:pPr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0BE4A2" w14:textId="77777777" w:rsidR="007C1A39" w:rsidRDefault="007C1A39">
      <w:r>
        <w:rPr>
          <w:b/>
        </w:rPr>
        <w:t>_______________</w:t>
      </w:r>
    </w:p>
  </w:footnote>
  <w:footnote w:type="continuationSeparator" w:id="0">
    <w:p w14:paraId="2436BCB2" w14:textId="77777777" w:rsidR="007C1A39" w:rsidRDefault="007C1A39">
      <w:r>
        <w:continuationSeparator/>
      </w:r>
    </w:p>
  </w:footnote>
  <w:footnote w:type="continuationNotice" w:id="1">
    <w:p w14:paraId="6D5A07C1" w14:textId="77777777" w:rsidR="007C1A39" w:rsidRDefault="007C1A3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33B5" w14:textId="3ABC33F4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="35A43F95" w:rsidRPr="00181754">
      <w:rPr>
        <w:sz w:val="22"/>
        <w:szCs w:val="22"/>
        <w:lang w:val="fr-FR"/>
      </w:rPr>
      <w:t>ITU-D/</w:t>
    </w:r>
    <w:bookmarkStart w:id="9" w:name="DocRef2"/>
    <w:bookmarkEnd w:id="9"/>
    <w:r w:rsidR="35A43F95" w:rsidRPr="00181754">
      <w:rPr>
        <w:sz w:val="22"/>
        <w:szCs w:val="22"/>
        <w:lang w:val="fr-FR"/>
      </w:rPr>
      <w:t>RPM-</w:t>
    </w:r>
    <w:r w:rsidR="35A43F95">
      <w:rPr>
        <w:sz w:val="22"/>
        <w:szCs w:val="22"/>
        <w:lang w:val="fr-FR"/>
      </w:rPr>
      <w:t>ASP</w:t>
    </w:r>
    <w:r w:rsidR="35A43F95" w:rsidRPr="00181754">
      <w:rPr>
        <w:sz w:val="22"/>
        <w:szCs w:val="22"/>
        <w:lang w:val="fr-FR"/>
      </w:rPr>
      <w:t>2</w:t>
    </w:r>
    <w:r w:rsidR="35A43F95">
      <w:rPr>
        <w:sz w:val="22"/>
        <w:szCs w:val="22"/>
        <w:lang w:val="fr-FR"/>
      </w:rPr>
      <w:t>5</w:t>
    </w:r>
    <w:r w:rsidR="35A43F95" w:rsidRPr="00181754">
      <w:rPr>
        <w:sz w:val="22"/>
        <w:szCs w:val="22"/>
        <w:lang w:val="fr-FR"/>
      </w:rPr>
      <w:t>/</w:t>
    </w:r>
    <w:bookmarkStart w:id="10" w:name="DocNo2"/>
    <w:bookmarkEnd w:id="10"/>
    <w:r w:rsidR="35A43F95" w:rsidRPr="00181754">
      <w:rPr>
        <w:sz w:val="22"/>
        <w:szCs w:val="22"/>
        <w:lang w:val="fr-FR"/>
      </w:rPr>
      <w:t>DT/1-E</w:t>
    </w:r>
    <w:r w:rsidRPr="00181754">
      <w:rPr>
        <w:sz w:val="22"/>
        <w:szCs w:val="22"/>
        <w:lang w:val="fr-FR"/>
      </w:rPr>
      <w:tab/>
    </w:r>
    <w:r w:rsidR="35A43F95" w:rsidRPr="00181754">
      <w:rPr>
        <w:sz w:val="22"/>
        <w:szCs w:val="22"/>
        <w:lang w:val="fr-FR"/>
      </w:rPr>
      <w:t xml:space="preserve">Page </w:t>
    </w:r>
    <w:r w:rsidRPr="7832EF8C">
      <w:rPr>
        <w:noProof/>
        <w:sz w:val="22"/>
        <w:szCs w:val="22"/>
        <w:lang w:val="fr-FR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7832EF8C">
      <w:rPr>
        <w:sz w:val="22"/>
        <w:szCs w:val="22"/>
      </w:rPr>
      <w:fldChar w:fldCharType="separate"/>
    </w:r>
    <w:r w:rsidR="35A43F95" w:rsidRPr="00181754">
      <w:rPr>
        <w:noProof/>
        <w:sz w:val="22"/>
        <w:szCs w:val="22"/>
        <w:lang w:val="fr-FR"/>
      </w:rPr>
      <w:t>2</w:t>
    </w:r>
    <w:r w:rsidRPr="7832EF8C">
      <w:rPr>
        <w:noProof/>
        <w:sz w:val="22"/>
        <w:szCs w:val="22"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29D45E9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204403">
    <w:abstractNumId w:val="0"/>
  </w:num>
  <w:num w:numId="2" w16cid:durableId="130183976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682052296">
    <w:abstractNumId w:val="4"/>
  </w:num>
  <w:num w:numId="4" w16cid:durableId="774790296">
    <w:abstractNumId w:val="2"/>
  </w:num>
  <w:num w:numId="5" w16cid:durableId="18780832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rgUAT96nZSwAAAA="/>
  </w:docVars>
  <w:rsids>
    <w:rsidRoot w:val="00A066F1"/>
    <w:rsid w:val="00001E6B"/>
    <w:rsid w:val="000041EA"/>
    <w:rsid w:val="00005C9A"/>
    <w:rsid w:val="00006BF1"/>
    <w:rsid w:val="000072BA"/>
    <w:rsid w:val="00007B94"/>
    <w:rsid w:val="000102D4"/>
    <w:rsid w:val="000135C1"/>
    <w:rsid w:val="00014EBB"/>
    <w:rsid w:val="00022A29"/>
    <w:rsid w:val="00023F9A"/>
    <w:rsid w:val="00033FE0"/>
    <w:rsid w:val="000355FD"/>
    <w:rsid w:val="00044468"/>
    <w:rsid w:val="00045207"/>
    <w:rsid w:val="00051E39"/>
    <w:rsid w:val="000630C0"/>
    <w:rsid w:val="000650FD"/>
    <w:rsid w:val="00065966"/>
    <w:rsid w:val="00066EAA"/>
    <w:rsid w:val="0007164A"/>
    <w:rsid w:val="00075C63"/>
    <w:rsid w:val="00076470"/>
    <w:rsid w:val="00077239"/>
    <w:rsid w:val="000820CF"/>
    <w:rsid w:val="000822BE"/>
    <w:rsid w:val="0008476C"/>
    <w:rsid w:val="00086491"/>
    <w:rsid w:val="00091346"/>
    <w:rsid w:val="000A6FA2"/>
    <w:rsid w:val="000B023C"/>
    <w:rsid w:val="000B5275"/>
    <w:rsid w:val="000D41C5"/>
    <w:rsid w:val="000E19A2"/>
    <w:rsid w:val="000E2513"/>
    <w:rsid w:val="000E45FB"/>
    <w:rsid w:val="000E7D50"/>
    <w:rsid w:val="000F2EBC"/>
    <w:rsid w:val="000F73FF"/>
    <w:rsid w:val="00114CF7"/>
    <w:rsid w:val="001177E2"/>
    <w:rsid w:val="00117A3A"/>
    <w:rsid w:val="00122AD9"/>
    <w:rsid w:val="00123B68"/>
    <w:rsid w:val="00124A96"/>
    <w:rsid w:val="00126F2E"/>
    <w:rsid w:val="0013525A"/>
    <w:rsid w:val="00146F6F"/>
    <w:rsid w:val="00147742"/>
    <w:rsid w:val="00152957"/>
    <w:rsid w:val="0015765D"/>
    <w:rsid w:val="00167059"/>
    <w:rsid w:val="00167D41"/>
    <w:rsid w:val="00170298"/>
    <w:rsid w:val="00173A45"/>
    <w:rsid w:val="00177FEE"/>
    <w:rsid w:val="00181754"/>
    <w:rsid w:val="0018215B"/>
    <w:rsid w:val="00182974"/>
    <w:rsid w:val="00187786"/>
    <w:rsid w:val="00187BD9"/>
    <w:rsid w:val="00190B55"/>
    <w:rsid w:val="00192705"/>
    <w:rsid w:val="0019306E"/>
    <w:rsid w:val="00194CFB"/>
    <w:rsid w:val="001B2ED3"/>
    <w:rsid w:val="001B3F2D"/>
    <w:rsid w:val="001C33E6"/>
    <w:rsid w:val="001C3B5F"/>
    <w:rsid w:val="001C3D15"/>
    <w:rsid w:val="001C65D4"/>
    <w:rsid w:val="001D058F"/>
    <w:rsid w:val="001D5D9A"/>
    <w:rsid w:val="001F7BF6"/>
    <w:rsid w:val="00200243"/>
    <w:rsid w:val="002009EA"/>
    <w:rsid w:val="00202CA0"/>
    <w:rsid w:val="002049B8"/>
    <w:rsid w:val="002068FD"/>
    <w:rsid w:val="00212751"/>
    <w:rsid w:val="002154A6"/>
    <w:rsid w:val="00217519"/>
    <w:rsid w:val="00220599"/>
    <w:rsid w:val="00220C59"/>
    <w:rsid w:val="002230E4"/>
    <w:rsid w:val="002255B3"/>
    <w:rsid w:val="00225C52"/>
    <w:rsid w:val="002317A3"/>
    <w:rsid w:val="00241727"/>
    <w:rsid w:val="00244425"/>
    <w:rsid w:val="002513EF"/>
    <w:rsid w:val="00251836"/>
    <w:rsid w:val="0026084E"/>
    <w:rsid w:val="00271316"/>
    <w:rsid w:val="00283ACC"/>
    <w:rsid w:val="00286BA1"/>
    <w:rsid w:val="002C40BB"/>
    <w:rsid w:val="002C6C32"/>
    <w:rsid w:val="002D58BE"/>
    <w:rsid w:val="002D666F"/>
    <w:rsid w:val="002E3282"/>
    <w:rsid w:val="002F35DE"/>
    <w:rsid w:val="003013EE"/>
    <w:rsid w:val="00301A7D"/>
    <w:rsid w:val="00302964"/>
    <w:rsid w:val="00302EED"/>
    <w:rsid w:val="0031062B"/>
    <w:rsid w:val="00313161"/>
    <w:rsid w:val="003146B3"/>
    <w:rsid w:val="00314815"/>
    <w:rsid w:val="003408E9"/>
    <w:rsid w:val="00341A5C"/>
    <w:rsid w:val="0034429C"/>
    <w:rsid w:val="00352090"/>
    <w:rsid w:val="00354D49"/>
    <w:rsid w:val="00355588"/>
    <w:rsid w:val="00367006"/>
    <w:rsid w:val="0036745A"/>
    <w:rsid w:val="00377BD3"/>
    <w:rsid w:val="00381E53"/>
    <w:rsid w:val="00384088"/>
    <w:rsid w:val="003843A2"/>
    <w:rsid w:val="0039169B"/>
    <w:rsid w:val="00396BC5"/>
    <w:rsid w:val="003A504E"/>
    <w:rsid w:val="003A7F8C"/>
    <w:rsid w:val="003B3364"/>
    <w:rsid w:val="003B532E"/>
    <w:rsid w:val="003B6F14"/>
    <w:rsid w:val="003C0D44"/>
    <w:rsid w:val="003C1593"/>
    <w:rsid w:val="003D0F8B"/>
    <w:rsid w:val="003D11AC"/>
    <w:rsid w:val="003D2E62"/>
    <w:rsid w:val="003F3281"/>
    <w:rsid w:val="00402744"/>
    <w:rsid w:val="00410B9D"/>
    <w:rsid w:val="00411DA2"/>
    <w:rsid w:val="0041270E"/>
    <w:rsid w:val="004131D4"/>
    <w:rsid w:val="0041348E"/>
    <w:rsid w:val="00421A1E"/>
    <w:rsid w:val="00424F19"/>
    <w:rsid w:val="00435770"/>
    <w:rsid w:val="0044281A"/>
    <w:rsid w:val="00446357"/>
    <w:rsid w:val="00447308"/>
    <w:rsid w:val="0044759B"/>
    <w:rsid w:val="004502AF"/>
    <w:rsid w:val="00453F40"/>
    <w:rsid w:val="0046671C"/>
    <w:rsid w:val="00473DC5"/>
    <w:rsid w:val="004765FF"/>
    <w:rsid w:val="00484D33"/>
    <w:rsid w:val="0048669C"/>
    <w:rsid w:val="00487ADE"/>
    <w:rsid w:val="00490123"/>
    <w:rsid w:val="00492075"/>
    <w:rsid w:val="004969AD"/>
    <w:rsid w:val="004A0E5A"/>
    <w:rsid w:val="004A2BA5"/>
    <w:rsid w:val="004B13CB"/>
    <w:rsid w:val="004B4FDF"/>
    <w:rsid w:val="004C23FA"/>
    <w:rsid w:val="004C42A9"/>
    <w:rsid w:val="004C6CC3"/>
    <w:rsid w:val="004C7111"/>
    <w:rsid w:val="004D1DA9"/>
    <w:rsid w:val="004D5D5C"/>
    <w:rsid w:val="004E229E"/>
    <w:rsid w:val="004F4C2F"/>
    <w:rsid w:val="004F54A8"/>
    <w:rsid w:val="0050139F"/>
    <w:rsid w:val="00501BF9"/>
    <w:rsid w:val="00504563"/>
    <w:rsid w:val="005116A3"/>
    <w:rsid w:val="0051250E"/>
    <w:rsid w:val="005140BC"/>
    <w:rsid w:val="00515E90"/>
    <w:rsid w:val="00520CCD"/>
    <w:rsid w:val="00521223"/>
    <w:rsid w:val="00522078"/>
    <w:rsid w:val="00526203"/>
    <w:rsid w:val="005268FB"/>
    <w:rsid w:val="005269F8"/>
    <w:rsid w:val="005328CB"/>
    <w:rsid w:val="00535120"/>
    <w:rsid w:val="0055118B"/>
    <w:rsid w:val="0055140B"/>
    <w:rsid w:val="00553FEC"/>
    <w:rsid w:val="0056110C"/>
    <w:rsid w:val="00561D7A"/>
    <w:rsid w:val="00567D0A"/>
    <w:rsid w:val="0057083C"/>
    <w:rsid w:val="0057555C"/>
    <w:rsid w:val="005759B6"/>
    <w:rsid w:val="0058129C"/>
    <w:rsid w:val="00582412"/>
    <w:rsid w:val="00586194"/>
    <w:rsid w:val="005873FC"/>
    <w:rsid w:val="00587EAA"/>
    <w:rsid w:val="00590FBC"/>
    <w:rsid w:val="005921D7"/>
    <w:rsid w:val="00593504"/>
    <w:rsid w:val="00593848"/>
    <w:rsid w:val="00593E45"/>
    <w:rsid w:val="00594192"/>
    <w:rsid w:val="005964AB"/>
    <w:rsid w:val="005A4AF0"/>
    <w:rsid w:val="005B42EE"/>
    <w:rsid w:val="005C099A"/>
    <w:rsid w:val="005C0D31"/>
    <w:rsid w:val="005C31A5"/>
    <w:rsid w:val="005D4F72"/>
    <w:rsid w:val="005E10C9"/>
    <w:rsid w:val="005E4D9D"/>
    <w:rsid w:val="005E61DD"/>
    <w:rsid w:val="005E6321"/>
    <w:rsid w:val="005F0427"/>
    <w:rsid w:val="005F4D2F"/>
    <w:rsid w:val="00600DC6"/>
    <w:rsid w:val="006023DF"/>
    <w:rsid w:val="00604723"/>
    <w:rsid w:val="006057D2"/>
    <w:rsid w:val="006061AE"/>
    <w:rsid w:val="00606C4F"/>
    <w:rsid w:val="006078FF"/>
    <w:rsid w:val="006110EB"/>
    <w:rsid w:val="00611207"/>
    <w:rsid w:val="006116D7"/>
    <w:rsid w:val="00613A79"/>
    <w:rsid w:val="00613EDE"/>
    <w:rsid w:val="00615201"/>
    <w:rsid w:val="006240F8"/>
    <w:rsid w:val="0062469B"/>
    <w:rsid w:val="006248A7"/>
    <w:rsid w:val="00625A21"/>
    <w:rsid w:val="0064768F"/>
    <w:rsid w:val="00650BCE"/>
    <w:rsid w:val="00650BE4"/>
    <w:rsid w:val="00654922"/>
    <w:rsid w:val="00654EC7"/>
    <w:rsid w:val="00657DE0"/>
    <w:rsid w:val="00665218"/>
    <w:rsid w:val="0067199F"/>
    <w:rsid w:val="00674952"/>
    <w:rsid w:val="00683616"/>
    <w:rsid w:val="00685313"/>
    <w:rsid w:val="0068765A"/>
    <w:rsid w:val="00687800"/>
    <w:rsid w:val="006A6E9B"/>
    <w:rsid w:val="006A6F52"/>
    <w:rsid w:val="006B354B"/>
    <w:rsid w:val="006B3D78"/>
    <w:rsid w:val="006B43F1"/>
    <w:rsid w:val="006B7C2A"/>
    <w:rsid w:val="006C1B56"/>
    <w:rsid w:val="006C23DA"/>
    <w:rsid w:val="006C3A71"/>
    <w:rsid w:val="006C5A18"/>
    <w:rsid w:val="006D3BE6"/>
    <w:rsid w:val="006D3FC4"/>
    <w:rsid w:val="006E3D45"/>
    <w:rsid w:val="006F4A0B"/>
    <w:rsid w:val="006F6905"/>
    <w:rsid w:val="00707E51"/>
    <w:rsid w:val="00711457"/>
    <w:rsid w:val="00713207"/>
    <w:rsid w:val="0071411E"/>
    <w:rsid w:val="007149F9"/>
    <w:rsid w:val="007218CF"/>
    <w:rsid w:val="0072579C"/>
    <w:rsid w:val="00732CFB"/>
    <w:rsid w:val="00733A30"/>
    <w:rsid w:val="0073781E"/>
    <w:rsid w:val="007411F8"/>
    <w:rsid w:val="00745AEE"/>
    <w:rsid w:val="007479EA"/>
    <w:rsid w:val="00750F10"/>
    <w:rsid w:val="00753BE7"/>
    <w:rsid w:val="00753EBD"/>
    <w:rsid w:val="007543E4"/>
    <w:rsid w:val="00764F3C"/>
    <w:rsid w:val="00770397"/>
    <w:rsid w:val="007742CA"/>
    <w:rsid w:val="00785C9F"/>
    <w:rsid w:val="00794A45"/>
    <w:rsid w:val="007A1CEA"/>
    <w:rsid w:val="007A4F47"/>
    <w:rsid w:val="007A7933"/>
    <w:rsid w:val="007B066A"/>
    <w:rsid w:val="007B092F"/>
    <w:rsid w:val="007B2D3B"/>
    <w:rsid w:val="007B39A9"/>
    <w:rsid w:val="007B3E83"/>
    <w:rsid w:val="007C08B7"/>
    <w:rsid w:val="007C1A39"/>
    <w:rsid w:val="007C1A8C"/>
    <w:rsid w:val="007C5A34"/>
    <w:rsid w:val="007D06F0"/>
    <w:rsid w:val="007D28ED"/>
    <w:rsid w:val="007D2DB5"/>
    <w:rsid w:val="007D45E3"/>
    <w:rsid w:val="007D5320"/>
    <w:rsid w:val="007D68CA"/>
    <w:rsid w:val="007E5B10"/>
    <w:rsid w:val="007F2567"/>
    <w:rsid w:val="007F28DD"/>
    <w:rsid w:val="007F2F2B"/>
    <w:rsid w:val="007F793F"/>
    <w:rsid w:val="008002C3"/>
    <w:rsid w:val="00800972"/>
    <w:rsid w:val="00803E6E"/>
    <w:rsid w:val="00804475"/>
    <w:rsid w:val="008061CB"/>
    <w:rsid w:val="008108F2"/>
    <w:rsid w:val="00811633"/>
    <w:rsid w:val="00821CEF"/>
    <w:rsid w:val="00824D54"/>
    <w:rsid w:val="00832828"/>
    <w:rsid w:val="00835015"/>
    <w:rsid w:val="0083645A"/>
    <w:rsid w:val="00853292"/>
    <w:rsid w:val="00853F0A"/>
    <w:rsid w:val="0085557E"/>
    <w:rsid w:val="008636A1"/>
    <w:rsid w:val="00866ABD"/>
    <w:rsid w:val="0087050E"/>
    <w:rsid w:val="00872FC8"/>
    <w:rsid w:val="008801D3"/>
    <w:rsid w:val="00884446"/>
    <w:rsid w:val="008845D0"/>
    <w:rsid w:val="008850D6"/>
    <w:rsid w:val="0089223D"/>
    <w:rsid w:val="00894853"/>
    <w:rsid w:val="0089712B"/>
    <w:rsid w:val="008A27EB"/>
    <w:rsid w:val="008A62CF"/>
    <w:rsid w:val="008B43F2"/>
    <w:rsid w:val="008B4525"/>
    <w:rsid w:val="008B6CFF"/>
    <w:rsid w:val="008C1600"/>
    <w:rsid w:val="008C347D"/>
    <w:rsid w:val="008D3333"/>
    <w:rsid w:val="008D3605"/>
    <w:rsid w:val="008D6500"/>
    <w:rsid w:val="008E040D"/>
    <w:rsid w:val="008E1347"/>
    <w:rsid w:val="008E57A9"/>
    <w:rsid w:val="008F0658"/>
    <w:rsid w:val="008F4DC9"/>
    <w:rsid w:val="008F57D6"/>
    <w:rsid w:val="00902FF0"/>
    <w:rsid w:val="00904403"/>
    <w:rsid w:val="009059D7"/>
    <w:rsid w:val="00910B26"/>
    <w:rsid w:val="009154DD"/>
    <w:rsid w:val="00921086"/>
    <w:rsid w:val="0092655A"/>
    <w:rsid w:val="009274B4"/>
    <w:rsid w:val="00934EA2"/>
    <w:rsid w:val="00937C2D"/>
    <w:rsid w:val="00942212"/>
    <w:rsid w:val="00944A5C"/>
    <w:rsid w:val="009450AA"/>
    <w:rsid w:val="00946CF5"/>
    <w:rsid w:val="00952A66"/>
    <w:rsid w:val="00953890"/>
    <w:rsid w:val="009659E9"/>
    <w:rsid w:val="00974A13"/>
    <w:rsid w:val="00975462"/>
    <w:rsid w:val="00976412"/>
    <w:rsid w:val="009806E6"/>
    <w:rsid w:val="009853FE"/>
    <w:rsid w:val="009858F0"/>
    <w:rsid w:val="00986CEE"/>
    <w:rsid w:val="009875C5"/>
    <w:rsid w:val="00992A3F"/>
    <w:rsid w:val="009A0938"/>
    <w:rsid w:val="009A37B6"/>
    <w:rsid w:val="009A49CE"/>
    <w:rsid w:val="009B1350"/>
    <w:rsid w:val="009B4AE5"/>
    <w:rsid w:val="009B7243"/>
    <w:rsid w:val="009C0FBB"/>
    <w:rsid w:val="009C56E5"/>
    <w:rsid w:val="009D3E6C"/>
    <w:rsid w:val="009E13AD"/>
    <w:rsid w:val="009E5FC8"/>
    <w:rsid w:val="009E687A"/>
    <w:rsid w:val="009F69A7"/>
    <w:rsid w:val="00A00941"/>
    <w:rsid w:val="00A03C5C"/>
    <w:rsid w:val="00A066F1"/>
    <w:rsid w:val="00A10481"/>
    <w:rsid w:val="00A122DE"/>
    <w:rsid w:val="00A134F3"/>
    <w:rsid w:val="00A141AF"/>
    <w:rsid w:val="00A16D29"/>
    <w:rsid w:val="00A20082"/>
    <w:rsid w:val="00A20E5E"/>
    <w:rsid w:val="00A24DE4"/>
    <w:rsid w:val="00A30305"/>
    <w:rsid w:val="00A31D2D"/>
    <w:rsid w:val="00A40711"/>
    <w:rsid w:val="00A41360"/>
    <w:rsid w:val="00A4150A"/>
    <w:rsid w:val="00A456DA"/>
    <w:rsid w:val="00A4600A"/>
    <w:rsid w:val="00A50967"/>
    <w:rsid w:val="00A538A6"/>
    <w:rsid w:val="00A54C25"/>
    <w:rsid w:val="00A553D4"/>
    <w:rsid w:val="00A55FF0"/>
    <w:rsid w:val="00A570C7"/>
    <w:rsid w:val="00A61941"/>
    <w:rsid w:val="00A66A23"/>
    <w:rsid w:val="00A705A8"/>
    <w:rsid w:val="00A710E7"/>
    <w:rsid w:val="00A7372E"/>
    <w:rsid w:val="00A749F9"/>
    <w:rsid w:val="00A76A91"/>
    <w:rsid w:val="00A76F3E"/>
    <w:rsid w:val="00A8570A"/>
    <w:rsid w:val="00A8573B"/>
    <w:rsid w:val="00A910B1"/>
    <w:rsid w:val="00A93B85"/>
    <w:rsid w:val="00A96DFE"/>
    <w:rsid w:val="00AA0B18"/>
    <w:rsid w:val="00AA0DF8"/>
    <w:rsid w:val="00AA2B39"/>
    <w:rsid w:val="00AA39E6"/>
    <w:rsid w:val="00AA666F"/>
    <w:rsid w:val="00AB04A1"/>
    <w:rsid w:val="00AB1D40"/>
    <w:rsid w:val="00AB2DDB"/>
    <w:rsid w:val="00AB53E8"/>
    <w:rsid w:val="00AB719F"/>
    <w:rsid w:val="00AB7670"/>
    <w:rsid w:val="00AC586A"/>
    <w:rsid w:val="00AD37B7"/>
    <w:rsid w:val="00AD62EA"/>
    <w:rsid w:val="00AE7EE8"/>
    <w:rsid w:val="00B004E5"/>
    <w:rsid w:val="00B04B01"/>
    <w:rsid w:val="00B2128D"/>
    <w:rsid w:val="00B246A9"/>
    <w:rsid w:val="00B363FE"/>
    <w:rsid w:val="00B4128D"/>
    <w:rsid w:val="00B41B43"/>
    <w:rsid w:val="00B50EBF"/>
    <w:rsid w:val="00B51443"/>
    <w:rsid w:val="00B55E0B"/>
    <w:rsid w:val="00B62433"/>
    <w:rsid w:val="00B639E9"/>
    <w:rsid w:val="00B66305"/>
    <w:rsid w:val="00B72A16"/>
    <w:rsid w:val="00B74263"/>
    <w:rsid w:val="00B75B49"/>
    <w:rsid w:val="00B75C56"/>
    <w:rsid w:val="00B817CD"/>
    <w:rsid w:val="00B81DE4"/>
    <w:rsid w:val="00B820D7"/>
    <w:rsid w:val="00B864D6"/>
    <w:rsid w:val="00B962AA"/>
    <w:rsid w:val="00BA00DB"/>
    <w:rsid w:val="00BA5E00"/>
    <w:rsid w:val="00BA65F3"/>
    <w:rsid w:val="00BA67AF"/>
    <w:rsid w:val="00BB29C8"/>
    <w:rsid w:val="00BB3A95"/>
    <w:rsid w:val="00BB42DA"/>
    <w:rsid w:val="00BC7140"/>
    <w:rsid w:val="00BC7721"/>
    <w:rsid w:val="00BC791C"/>
    <w:rsid w:val="00BD3C0F"/>
    <w:rsid w:val="00BD6180"/>
    <w:rsid w:val="00BD6382"/>
    <w:rsid w:val="00BD74D8"/>
    <w:rsid w:val="00BE5020"/>
    <w:rsid w:val="00BE55A5"/>
    <w:rsid w:val="00BE5FD3"/>
    <w:rsid w:val="00BE6312"/>
    <w:rsid w:val="00BF3424"/>
    <w:rsid w:val="00BF3BC0"/>
    <w:rsid w:val="00C0018F"/>
    <w:rsid w:val="00C12555"/>
    <w:rsid w:val="00C17588"/>
    <w:rsid w:val="00C20466"/>
    <w:rsid w:val="00C214ED"/>
    <w:rsid w:val="00C2222C"/>
    <w:rsid w:val="00C234E6"/>
    <w:rsid w:val="00C25BF8"/>
    <w:rsid w:val="00C3107F"/>
    <w:rsid w:val="00C324A8"/>
    <w:rsid w:val="00C3380F"/>
    <w:rsid w:val="00C342E2"/>
    <w:rsid w:val="00C3536F"/>
    <w:rsid w:val="00C35D0A"/>
    <w:rsid w:val="00C40374"/>
    <w:rsid w:val="00C45BE3"/>
    <w:rsid w:val="00C54517"/>
    <w:rsid w:val="00C57C9A"/>
    <w:rsid w:val="00C602AC"/>
    <w:rsid w:val="00C611B7"/>
    <w:rsid w:val="00C62E93"/>
    <w:rsid w:val="00C64B30"/>
    <w:rsid w:val="00C64CD8"/>
    <w:rsid w:val="00C73E80"/>
    <w:rsid w:val="00C90126"/>
    <w:rsid w:val="00C9582A"/>
    <w:rsid w:val="00C97C68"/>
    <w:rsid w:val="00CA0DE4"/>
    <w:rsid w:val="00CA1A47"/>
    <w:rsid w:val="00CA250E"/>
    <w:rsid w:val="00CA3841"/>
    <w:rsid w:val="00CB64CD"/>
    <w:rsid w:val="00CC1383"/>
    <w:rsid w:val="00CC247A"/>
    <w:rsid w:val="00CD2CC0"/>
    <w:rsid w:val="00CE5E47"/>
    <w:rsid w:val="00CF020F"/>
    <w:rsid w:val="00CF2B5B"/>
    <w:rsid w:val="00CF4247"/>
    <w:rsid w:val="00CF447A"/>
    <w:rsid w:val="00D00626"/>
    <w:rsid w:val="00D02BFE"/>
    <w:rsid w:val="00D14CE0"/>
    <w:rsid w:val="00D15072"/>
    <w:rsid w:val="00D26303"/>
    <w:rsid w:val="00D3194E"/>
    <w:rsid w:val="00D37A78"/>
    <w:rsid w:val="00D435C4"/>
    <w:rsid w:val="00D47D23"/>
    <w:rsid w:val="00D5167B"/>
    <w:rsid w:val="00D535A7"/>
    <w:rsid w:val="00D5651D"/>
    <w:rsid w:val="00D575D7"/>
    <w:rsid w:val="00D6221B"/>
    <w:rsid w:val="00D639DD"/>
    <w:rsid w:val="00D65A71"/>
    <w:rsid w:val="00D74898"/>
    <w:rsid w:val="00D75FB3"/>
    <w:rsid w:val="00D801ED"/>
    <w:rsid w:val="00D83BF5"/>
    <w:rsid w:val="00D85B0D"/>
    <w:rsid w:val="00D8713F"/>
    <w:rsid w:val="00D925C2"/>
    <w:rsid w:val="00D936BC"/>
    <w:rsid w:val="00D95446"/>
    <w:rsid w:val="00D96530"/>
    <w:rsid w:val="00D96B4B"/>
    <w:rsid w:val="00DA7078"/>
    <w:rsid w:val="00DA7F94"/>
    <w:rsid w:val="00DB06B3"/>
    <w:rsid w:val="00DB1B69"/>
    <w:rsid w:val="00DC1BC7"/>
    <w:rsid w:val="00DC2A3B"/>
    <w:rsid w:val="00DD08B4"/>
    <w:rsid w:val="00DD19D4"/>
    <w:rsid w:val="00DD44AF"/>
    <w:rsid w:val="00DD5793"/>
    <w:rsid w:val="00DE2AC3"/>
    <w:rsid w:val="00DE434C"/>
    <w:rsid w:val="00DE5692"/>
    <w:rsid w:val="00DF5391"/>
    <w:rsid w:val="00DF6F8E"/>
    <w:rsid w:val="00E03C94"/>
    <w:rsid w:val="00E069CE"/>
    <w:rsid w:val="00E07105"/>
    <w:rsid w:val="00E073CD"/>
    <w:rsid w:val="00E15D32"/>
    <w:rsid w:val="00E26226"/>
    <w:rsid w:val="00E40D3F"/>
    <w:rsid w:val="00E45D05"/>
    <w:rsid w:val="00E534D8"/>
    <w:rsid w:val="00E55816"/>
    <w:rsid w:val="00E55AEF"/>
    <w:rsid w:val="00E65E1C"/>
    <w:rsid w:val="00E678BC"/>
    <w:rsid w:val="00E67BDA"/>
    <w:rsid w:val="00E733FB"/>
    <w:rsid w:val="00E80444"/>
    <w:rsid w:val="00E84F5F"/>
    <w:rsid w:val="00E976C1"/>
    <w:rsid w:val="00EA12E5"/>
    <w:rsid w:val="00EC0E23"/>
    <w:rsid w:val="00EC551B"/>
    <w:rsid w:val="00EC63D4"/>
    <w:rsid w:val="00ED4534"/>
    <w:rsid w:val="00ED6277"/>
    <w:rsid w:val="00EE5D25"/>
    <w:rsid w:val="00EF2125"/>
    <w:rsid w:val="00F02766"/>
    <w:rsid w:val="00F03602"/>
    <w:rsid w:val="00F04067"/>
    <w:rsid w:val="00F05BD4"/>
    <w:rsid w:val="00F140B6"/>
    <w:rsid w:val="00F21A1D"/>
    <w:rsid w:val="00F25977"/>
    <w:rsid w:val="00F31C4C"/>
    <w:rsid w:val="00F374F6"/>
    <w:rsid w:val="00F37540"/>
    <w:rsid w:val="00F55326"/>
    <w:rsid w:val="00F62CCD"/>
    <w:rsid w:val="00F65C19"/>
    <w:rsid w:val="00F7172A"/>
    <w:rsid w:val="00F754EF"/>
    <w:rsid w:val="00F83064"/>
    <w:rsid w:val="00F9387C"/>
    <w:rsid w:val="00F96004"/>
    <w:rsid w:val="00F970DC"/>
    <w:rsid w:val="00F97B06"/>
    <w:rsid w:val="00FA0CA9"/>
    <w:rsid w:val="00FA1DEB"/>
    <w:rsid w:val="00FA55AE"/>
    <w:rsid w:val="00FA5DA0"/>
    <w:rsid w:val="00FB02CC"/>
    <w:rsid w:val="00FB64BC"/>
    <w:rsid w:val="00FB6FC4"/>
    <w:rsid w:val="00FC6A3E"/>
    <w:rsid w:val="00FD15F4"/>
    <w:rsid w:val="00FD2546"/>
    <w:rsid w:val="00FD3290"/>
    <w:rsid w:val="00FD772E"/>
    <w:rsid w:val="00FE3CEC"/>
    <w:rsid w:val="00FE4233"/>
    <w:rsid w:val="00FE5823"/>
    <w:rsid w:val="00FE78C7"/>
    <w:rsid w:val="00FF43AC"/>
    <w:rsid w:val="0118A025"/>
    <w:rsid w:val="018E4560"/>
    <w:rsid w:val="022D7A4D"/>
    <w:rsid w:val="0326FEBC"/>
    <w:rsid w:val="0427CC6C"/>
    <w:rsid w:val="0439F182"/>
    <w:rsid w:val="04FD47BE"/>
    <w:rsid w:val="0548F251"/>
    <w:rsid w:val="06AD2C07"/>
    <w:rsid w:val="07DF31C7"/>
    <w:rsid w:val="0843E64F"/>
    <w:rsid w:val="095F6EE3"/>
    <w:rsid w:val="0AA72B46"/>
    <w:rsid w:val="0B529FCA"/>
    <w:rsid w:val="0B679850"/>
    <w:rsid w:val="0B6B9330"/>
    <w:rsid w:val="0BA1C5B5"/>
    <w:rsid w:val="0C949390"/>
    <w:rsid w:val="0D3A7D58"/>
    <w:rsid w:val="0DFDCAD3"/>
    <w:rsid w:val="0E010529"/>
    <w:rsid w:val="0E7E008C"/>
    <w:rsid w:val="0EC02B90"/>
    <w:rsid w:val="0EE1CD83"/>
    <w:rsid w:val="0F6FFE72"/>
    <w:rsid w:val="100C3C0B"/>
    <w:rsid w:val="11A785FE"/>
    <w:rsid w:val="1408FD6D"/>
    <w:rsid w:val="145D10D0"/>
    <w:rsid w:val="154B6D28"/>
    <w:rsid w:val="1593533B"/>
    <w:rsid w:val="166A5094"/>
    <w:rsid w:val="16FBEF3D"/>
    <w:rsid w:val="1717960F"/>
    <w:rsid w:val="17F6C2A0"/>
    <w:rsid w:val="180FD1DA"/>
    <w:rsid w:val="18AA7D1B"/>
    <w:rsid w:val="191C0AA2"/>
    <w:rsid w:val="19C29145"/>
    <w:rsid w:val="19EDED9F"/>
    <w:rsid w:val="1A523183"/>
    <w:rsid w:val="1BA01249"/>
    <w:rsid w:val="1BD29E96"/>
    <w:rsid w:val="1C021A6F"/>
    <w:rsid w:val="1CBCFB1C"/>
    <w:rsid w:val="1D3C0B8D"/>
    <w:rsid w:val="1D65760E"/>
    <w:rsid w:val="1DB06C62"/>
    <w:rsid w:val="1E2F700E"/>
    <w:rsid w:val="1FCE8835"/>
    <w:rsid w:val="204B620D"/>
    <w:rsid w:val="214699AB"/>
    <w:rsid w:val="21A99085"/>
    <w:rsid w:val="21CCB9CE"/>
    <w:rsid w:val="220DBEF0"/>
    <w:rsid w:val="25207A45"/>
    <w:rsid w:val="264302DA"/>
    <w:rsid w:val="26B31F91"/>
    <w:rsid w:val="2766EA4E"/>
    <w:rsid w:val="27CD5831"/>
    <w:rsid w:val="2A4BC282"/>
    <w:rsid w:val="2B1843E1"/>
    <w:rsid w:val="2B753F9F"/>
    <w:rsid w:val="2BA9ECAC"/>
    <w:rsid w:val="2BFC4B99"/>
    <w:rsid w:val="2C54AB90"/>
    <w:rsid w:val="2CB8A63B"/>
    <w:rsid w:val="2CC8F12F"/>
    <w:rsid w:val="2D5F01DA"/>
    <w:rsid w:val="2DAACAD7"/>
    <w:rsid w:val="2E212B82"/>
    <w:rsid w:val="2E9B2098"/>
    <w:rsid w:val="2EC0753E"/>
    <w:rsid w:val="2F712FC8"/>
    <w:rsid w:val="30DF9140"/>
    <w:rsid w:val="32CFC87C"/>
    <w:rsid w:val="338D400D"/>
    <w:rsid w:val="33965536"/>
    <w:rsid w:val="33BA3E49"/>
    <w:rsid w:val="34A71D0B"/>
    <w:rsid w:val="35A43F95"/>
    <w:rsid w:val="36097A66"/>
    <w:rsid w:val="368F8A1F"/>
    <w:rsid w:val="37B33B76"/>
    <w:rsid w:val="3859F489"/>
    <w:rsid w:val="3997AD98"/>
    <w:rsid w:val="39B712E2"/>
    <w:rsid w:val="3ABEE1DE"/>
    <w:rsid w:val="3C06C479"/>
    <w:rsid w:val="3DB6D3D2"/>
    <w:rsid w:val="415AF6ED"/>
    <w:rsid w:val="4184D696"/>
    <w:rsid w:val="4314F6C8"/>
    <w:rsid w:val="431F9DC9"/>
    <w:rsid w:val="43967717"/>
    <w:rsid w:val="452186EE"/>
    <w:rsid w:val="45B87443"/>
    <w:rsid w:val="4631F39C"/>
    <w:rsid w:val="46F5D279"/>
    <w:rsid w:val="474F62C0"/>
    <w:rsid w:val="4954F919"/>
    <w:rsid w:val="49DD0329"/>
    <w:rsid w:val="4AB366ED"/>
    <w:rsid w:val="4AE92535"/>
    <w:rsid w:val="4B2CF833"/>
    <w:rsid w:val="4B6480FD"/>
    <w:rsid w:val="4BB498CE"/>
    <w:rsid w:val="4C55C201"/>
    <w:rsid w:val="4CB4B458"/>
    <w:rsid w:val="4D0C9EF2"/>
    <w:rsid w:val="4E37698C"/>
    <w:rsid w:val="4E4FC7FD"/>
    <w:rsid w:val="51ABAB7E"/>
    <w:rsid w:val="544AC3C8"/>
    <w:rsid w:val="54ADB5E1"/>
    <w:rsid w:val="551DD9BC"/>
    <w:rsid w:val="56B7D484"/>
    <w:rsid w:val="57AD42A6"/>
    <w:rsid w:val="582C4337"/>
    <w:rsid w:val="583368C8"/>
    <w:rsid w:val="583B8167"/>
    <w:rsid w:val="591FFB33"/>
    <w:rsid w:val="59710A3C"/>
    <w:rsid w:val="598E392F"/>
    <w:rsid w:val="5A573964"/>
    <w:rsid w:val="5A9C759F"/>
    <w:rsid w:val="5AD54630"/>
    <w:rsid w:val="5C15565F"/>
    <w:rsid w:val="5CDCD68C"/>
    <w:rsid w:val="5CF249CE"/>
    <w:rsid w:val="5DCE722A"/>
    <w:rsid w:val="5FF99A03"/>
    <w:rsid w:val="60081AE6"/>
    <w:rsid w:val="60A8EC78"/>
    <w:rsid w:val="611A7D36"/>
    <w:rsid w:val="6221881D"/>
    <w:rsid w:val="62BFED56"/>
    <w:rsid w:val="62ECDA30"/>
    <w:rsid w:val="64591978"/>
    <w:rsid w:val="64763B15"/>
    <w:rsid w:val="64B49D56"/>
    <w:rsid w:val="64C9404B"/>
    <w:rsid w:val="64FD0480"/>
    <w:rsid w:val="65AC45F6"/>
    <w:rsid w:val="65C85307"/>
    <w:rsid w:val="666B93C4"/>
    <w:rsid w:val="67149205"/>
    <w:rsid w:val="6803C588"/>
    <w:rsid w:val="6806DA35"/>
    <w:rsid w:val="68C00848"/>
    <w:rsid w:val="6AD88E0A"/>
    <w:rsid w:val="6B65EC87"/>
    <w:rsid w:val="6BA31FE4"/>
    <w:rsid w:val="6BBA1230"/>
    <w:rsid w:val="6BF3D3BF"/>
    <w:rsid w:val="6CC3DC12"/>
    <w:rsid w:val="6CEA21AF"/>
    <w:rsid w:val="6E0714CC"/>
    <w:rsid w:val="6FECC2A3"/>
    <w:rsid w:val="701BCAE8"/>
    <w:rsid w:val="716166EF"/>
    <w:rsid w:val="73008F8F"/>
    <w:rsid w:val="750E875A"/>
    <w:rsid w:val="7553AB0C"/>
    <w:rsid w:val="756EAE5F"/>
    <w:rsid w:val="758F676B"/>
    <w:rsid w:val="75943FB9"/>
    <w:rsid w:val="75F9FD50"/>
    <w:rsid w:val="76CD4EE5"/>
    <w:rsid w:val="776458F1"/>
    <w:rsid w:val="777D1DCE"/>
    <w:rsid w:val="77B25B67"/>
    <w:rsid w:val="77BC0D2D"/>
    <w:rsid w:val="7821165D"/>
    <w:rsid w:val="7832EF8C"/>
    <w:rsid w:val="78525BE8"/>
    <w:rsid w:val="78767A2C"/>
    <w:rsid w:val="78DCAE67"/>
    <w:rsid w:val="790E99CE"/>
    <w:rsid w:val="7B1CE50A"/>
    <w:rsid w:val="7B3B7027"/>
    <w:rsid w:val="7B514D4A"/>
    <w:rsid w:val="7BD3FE01"/>
    <w:rsid w:val="7DB7814E"/>
    <w:rsid w:val="7E3ECDDD"/>
    <w:rsid w:val="7E65B866"/>
    <w:rsid w:val="7F5CE29D"/>
    <w:rsid w:val="7F6A1B4E"/>
    <w:rsid w:val="7F710206"/>
    <w:rsid w:val="7F7BA991"/>
    <w:rsid w:val="7F94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9B38CCD0-6D63-4B55-9546-173B8CE7F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1BF9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8108F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108F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108F2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8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8F2"/>
    <w:rPr>
      <w:rFonts w:asciiTheme="minorHAnsi" w:hAnsiTheme="minorHAnsi"/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8108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D22-RPMASP-C-0001/" TargetMode="External"/><Relationship Id="rId18" Type="http://schemas.openxmlformats.org/officeDocument/2006/relationships/hyperlink" Target="https://www.itu.int/md/D22-RPMASP-C-0004/" TargetMode="External"/><Relationship Id="rId26" Type="http://schemas.openxmlformats.org/officeDocument/2006/relationships/hyperlink" Target="https://www.itu.int/md/D22-RPMASP-C-0013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22-RPMASP-C-0005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md/D22-RPMASP-C-0004/" TargetMode="External"/><Relationship Id="rId25" Type="http://schemas.openxmlformats.org/officeDocument/2006/relationships/hyperlink" Target="https://www.itu.int/md/D22-RPMASP-C-0012/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RPMASP-C-0003/" TargetMode="External"/><Relationship Id="rId20" Type="http://schemas.openxmlformats.org/officeDocument/2006/relationships/hyperlink" Target="https://www.itu.int/md/D22-RPMASP-C-0008/" TargetMode="External"/><Relationship Id="rId29" Type="http://schemas.openxmlformats.org/officeDocument/2006/relationships/hyperlink" Target="https://www.itu.int/md/D22-RPMASP-C-0015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md/D22-RPMASP-C-0010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RPMASP-C-0002/" TargetMode="External"/><Relationship Id="rId23" Type="http://schemas.openxmlformats.org/officeDocument/2006/relationships/hyperlink" Target="https://www.itu.int/md/D22-RPMASP-C-0006/" TargetMode="External"/><Relationship Id="rId28" Type="http://schemas.openxmlformats.org/officeDocument/2006/relationships/hyperlink" Target="https://www.itu.int/md/D22-RPMASP-C-0009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md/D22-RPMASP-C-0004/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RPMASP-250320-TD-0001/" TargetMode="External"/><Relationship Id="rId22" Type="http://schemas.openxmlformats.org/officeDocument/2006/relationships/hyperlink" Target="https://www.itu.int/md/D22-RPMASP-C-0007/" TargetMode="External"/><Relationship Id="rId27" Type="http://schemas.openxmlformats.org/officeDocument/2006/relationships/hyperlink" Target="https://www.itu.int/md/D22-RPMASP-C-0014/" TargetMode="External"/><Relationship Id="rId30" Type="http://schemas.openxmlformats.org/officeDocument/2006/relationships/hyperlink" Target="https://www.itu.int/md/D22-RPMASP-C-0011/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dtdirector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4" ma:contentTypeDescription="Create a new document." ma:contentTypeScope="" ma:versionID="0542466fb3227df020f2251ae0b8c19a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fba0f8afe28ffa52de8d1b53a62a57c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B831BF-5A1D-4802-9693-AB3F568DAD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24</Words>
  <Characters>2993</Characters>
  <Application>Microsoft Office Word</Application>
  <DocSecurity>4</DocSecurity>
  <Lines>24</Lines>
  <Paragraphs>7</Paragraphs>
  <ScaleCrop>false</ScaleCrop>
  <Manager>General Secretariat - Pool</Manager>
  <Company/>
  <LinksUpToDate>false</LinksUpToDate>
  <CharactersWithSpaces>3510</CharactersWithSpaces>
  <SharedDoc>false</SharedDoc>
  <HyperlinkBase/>
  <HLinks>
    <vt:vector size="114" baseType="variant">
      <vt:variant>
        <vt:i4>786463</vt:i4>
      </vt:variant>
      <vt:variant>
        <vt:i4>51</vt:i4>
      </vt:variant>
      <vt:variant>
        <vt:i4>0</vt:i4>
      </vt:variant>
      <vt:variant>
        <vt:i4>5</vt:i4>
      </vt:variant>
      <vt:variant>
        <vt:lpwstr>https://www.itu.int/md/D22-RPMASP-C-0011/</vt:lpwstr>
      </vt:variant>
      <vt:variant>
        <vt:lpwstr/>
      </vt:variant>
      <vt:variant>
        <vt:i4>524319</vt:i4>
      </vt:variant>
      <vt:variant>
        <vt:i4>48</vt:i4>
      </vt:variant>
      <vt:variant>
        <vt:i4>0</vt:i4>
      </vt:variant>
      <vt:variant>
        <vt:i4>5</vt:i4>
      </vt:variant>
      <vt:variant>
        <vt:lpwstr>https://www.itu.int/md/D22-RPMASP-C-0015/</vt:lpwstr>
      </vt:variant>
      <vt:variant>
        <vt:lpwstr/>
      </vt:variant>
      <vt:variant>
        <vt:i4>262174</vt:i4>
      </vt:variant>
      <vt:variant>
        <vt:i4>45</vt:i4>
      </vt:variant>
      <vt:variant>
        <vt:i4>0</vt:i4>
      </vt:variant>
      <vt:variant>
        <vt:i4>5</vt:i4>
      </vt:variant>
      <vt:variant>
        <vt:lpwstr>https://www.itu.int/md/D22-RPMASP-C-0009/</vt:lpwstr>
      </vt:variant>
      <vt:variant>
        <vt:lpwstr/>
      </vt:variant>
      <vt:variant>
        <vt:i4>589855</vt:i4>
      </vt:variant>
      <vt:variant>
        <vt:i4>42</vt:i4>
      </vt:variant>
      <vt:variant>
        <vt:i4>0</vt:i4>
      </vt:variant>
      <vt:variant>
        <vt:i4>5</vt:i4>
      </vt:variant>
      <vt:variant>
        <vt:lpwstr>https://www.itu.int/md/D22-RPMASP-C-0014/</vt:lpwstr>
      </vt:variant>
      <vt:variant>
        <vt:lpwstr/>
      </vt:variant>
      <vt:variant>
        <vt:i4>917535</vt:i4>
      </vt:variant>
      <vt:variant>
        <vt:i4>39</vt:i4>
      </vt:variant>
      <vt:variant>
        <vt:i4>0</vt:i4>
      </vt:variant>
      <vt:variant>
        <vt:i4>5</vt:i4>
      </vt:variant>
      <vt:variant>
        <vt:lpwstr>https://www.itu.int/md/D22-RPMASP-C-0013/</vt:lpwstr>
      </vt:variant>
      <vt:variant>
        <vt:lpwstr/>
      </vt:variant>
      <vt:variant>
        <vt:i4>983071</vt:i4>
      </vt:variant>
      <vt:variant>
        <vt:i4>36</vt:i4>
      </vt:variant>
      <vt:variant>
        <vt:i4>0</vt:i4>
      </vt:variant>
      <vt:variant>
        <vt:i4>5</vt:i4>
      </vt:variant>
      <vt:variant>
        <vt:lpwstr>https://www.itu.int/md/D22-RPMASP-C-0012/</vt:lpwstr>
      </vt:variant>
      <vt:variant>
        <vt:lpwstr/>
      </vt:variant>
      <vt:variant>
        <vt:i4>851999</vt:i4>
      </vt:variant>
      <vt:variant>
        <vt:i4>33</vt:i4>
      </vt:variant>
      <vt:variant>
        <vt:i4>0</vt:i4>
      </vt:variant>
      <vt:variant>
        <vt:i4>5</vt:i4>
      </vt:variant>
      <vt:variant>
        <vt:lpwstr>https://www.itu.int/md/D22-RPMASP-C-0010/</vt:lpwstr>
      </vt:variant>
      <vt:variant>
        <vt:lpwstr/>
      </vt:variant>
      <vt:variant>
        <vt:i4>720926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md/D22-RPMASP-C-0006/</vt:lpwstr>
      </vt:variant>
      <vt:variant>
        <vt:lpwstr/>
      </vt:variant>
      <vt:variant>
        <vt:i4>655390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md/D22-RPMASP-C-0007/</vt:lpwstr>
      </vt:variant>
      <vt:variant>
        <vt:lpwstr/>
      </vt:variant>
      <vt:variant>
        <vt:i4>524318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md/D22-RPMASP-C-0005/</vt:lpwstr>
      </vt:variant>
      <vt:variant>
        <vt:lpwstr/>
      </vt:variant>
      <vt:variant>
        <vt:i4>327710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md/D22-RPMASP-C-0008/</vt:lpwstr>
      </vt:variant>
      <vt:variant>
        <vt:lpwstr/>
      </vt:variant>
      <vt:variant>
        <vt:i4>589854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md/D22-RPMASP-C-0004/</vt:lpwstr>
      </vt:variant>
      <vt:variant>
        <vt:lpwstr/>
      </vt:variant>
      <vt:variant>
        <vt:i4>589854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md/D22-RPMASP-C-0004/</vt:lpwstr>
      </vt:variant>
      <vt:variant>
        <vt:lpwstr/>
      </vt:variant>
      <vt:variant>
        <vt:i4>589854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D22-RPMASP-C-0004/</vt:lpwstr>
      </vt:variant>
      <vt:variant>
        <vt:lpwstr/>
      </vt:variant>
      <vt:variant>
        <vt:i4>917534</vt:i4>
      </vt:variant>
      <vt:variant>
        <vt:i4>9</vt:i4>
      </vt:variant>
      <vt:variant>
        <vt:i4>0</vt:i4>
      </vt:variant>
      <vt:variant>
        <vt:i4>5</vt:i4>
      </vt:variant>
      <vt:variant>
        <vt:lpwstr>https://www.itu.int/md/D22-RPMASP-C-0003/</vt:lpwstr>
      </vt:variant>
      <vt:variant>
        <vt:lpwstr/>
      </vt:variant>
      <vt:variant>
        <vt:i4>983070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D22-RPMASP-C-0002/</vt:lpwstr>
      </vt:variant>
      <vt:variant>
        <vt:lpwstr/>
      </vt:variant>
      <vt:variant>
        <vt:i4>5111812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D22-RPMASP-250320-TD-0001/</vt:lpwstr>
      </vt:variant>
      <vt:variant>
        <vt:lpwstr/>
      </vt:variant>
      <vt:variant>
        <vt:i4>786462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D22-RPMASP-C-0001/</vt:lpwstr>
      </vt:variant>
      <vt:variant>
        <vt:lpwstr/>
      </vt:variant>
      <vt:variant>
        <vt:i4>8323136</vt:i4>
      </vt:variant>
      <vt:variant>
        <vt:i4>14</vt:i4>
      </vt:variant>
      <vt:variant>
        <vt:i4>0</vt:i4>
      </vt:variant>
      <vt:variant>
        <vt:i4>5</vt:i4>
      </vt:variant>
      <vt:variant>
        <vt:lpwstr>mailto:bdtdirector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103</cp:revision>
  <cp:lastPrinted>2021-01-20T20:11:00Z</cp:lastPrinted>
  <dcterms:created xsi:type="dcterms:W3CDTF">2025-02-16T16:32:00Z</dcterms:created>
  <dcterms:modified xsi:type="dcterms:W3CDTF">2025-03-15T20:4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</Properties>
</file>